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08BB" w14:textId="77777777" w:rsidR="00AE336F" w:rsidRDefault="00AE336F" w:rsidP="00AE336F">
      <w:pPr>
        <w:rPr>
          <w:rFonts w:asciiTheme="majorHAnsi" w:hAnsiTheme="majorHAnsi" w:cstheme="majorHAnsi"/>
          <w:b/>
          <w:sz w:val="20"/>
        </w:rPr>
      </w:pPr>
    </w:p>
    <w:p w14:paraId="69FF1533" w14:textId="1B76DFD7" w:rsidR="00E24AC3" w:rsidRPr="005264E5" w:rsidRDefault="00E24AC3" w:rsidP="00AE336F">
      <w:pPr>
        <w:rPr>
          <w:rFonts w:asciiTheme="majorHAnsi" w:hAnsiTheme="majorHAnsi" w:cstheme="majorHAnsi"/>
          <w:b/>
          <w:sz w:val="20"/>
        </w:rPr>
      </w:pPr>
      <w:r w:rsidRPr="005264E5">
        <w:rPr>
          <w:rFonts w:asciiTheme="majorHAnsi" w:hAnsiTheme="majorHAnsi" w:cstheme="majorHAnsi"/>
          <w:b/>
          <w:sz w:val="20"/>
        </w:rPr>
        <w:t xml:space="preserve">CONSTRUCTION NOTICE </w:t>
      </w:r>
      <w:r w:rsidRPr="005264E5">
        <w:rPr>
          <w:rFonts w:asciiTheme="majorHAnsi" w:hAnsiTheme="majorHAnsi" w:cstheme="majorHAnsi"/>
          <w:b/>
          <w:sz w:val="20"/>
        </w:rPr>
        <w:tab/>
      </w:r>
      <w:r w:rsidRPr="005264E5">
        <w:rPr>
          <w:rFonts w:asciiTheme="majorHAnsi" w:hAnsiTheme="majorHAnsi" w:cstheme="majorHAnsi"/>
          <w:b/>
          <w:sz w:val="20"/>
        </w:rPr>
        <w:tab/>
      </w:r>
      <w:r w:rsidRPr="005264E5">
        <w:rPr>
          <w:rFonts w:asciiTheme="majorHAnsi" w:hAnsiTheme="majorHAnsi" w:cstheme="majorHAnsi"/>
          <w:b/>
          <w:sz w:val="20"/>
        </w:rPr>
        <w:tab/>
      </w:r>
      <w:r w:rsidRPr="005264E5">
        <w:rPr>
          <w:rFonts w:asciiTheme="majorHAnsi" w:hAnsiTheme="majorHAnsi" w:cstheme="majorHAnsi"/>
          <w:b/>
          <w:sz w:val="20"/>
        </w:rPr>
        <w:tab/>
      </w:r>
      <w:r w:rsidRPr="005264E5">
        <w:rPr>
          <w:rFonts w:asciiTheme="majorHAnsi" w:hAnsiTheme="majorHAnsi" w:cstheme="majorHAnsi"/>
          <w:b/>
          <w:sz w:val="20"/>
        </w:rPr>
        <w:tab/>
      </w:r>
    </w:p>
    <w:p w14:paraId="35117EE1" w14:textId="17E33E52" w:rsidR="00E24AC3" w:rsidRPr="005264E5" w:rsidRDefault="00E24AC3" w:rsidP="00C81A44">
      <w:pPr>
        <w:pStyle w:val="Su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020"/>
        </w:tabs>
        <w:jc w:val="left"/>
        <w:rPr>
          <w:rFonts w:asciiTheme="majorHAnsi" w:hAnsiTheme="majorHAnsi" w:cstheme="majorHAnsi"/>
          <w:b/>
          <w:sz w:val="20"/>
          <w:szCs w:val="20"/>
        </w:rPr>
      </w:pPr>
      <w:r w:rsidRPr="005264E5">
        <w:rPr>
          <w:rFonts w:asciiTheme="majorHAnsi" w:hAnsiTheme="majorHAnsi" w:cstheme="majorHAnsi"/>
          <w:b/>
          <w:sz w:val="20"/>
          <w:szCs w:val="20"/>
        </w:rPr>
        <w:t>T</w:t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>o</w:t>
      </w:r>
      <w:r w:rsidRPr="005264E5">
        <w:rPr>
          <w:rFonts w:asciiTheme="majorHAnsi" w:hAnsiTheme="majorHAnsi" w:cstheme="majorHAnsi"/>
          <w:b/>
          <w:sz w:val="20"/>
          <w:szCs w:val="20"/>
        </w:rPr>
        <w:t xml:space="preserve">: </w:t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Pr="005264E5">
        <w:rPr>
          <w:rFonts w:asciiTheme="majorHAnsi" w:hAnsiTheme="majorHAnsi" w:cstheme="majorHAnsi"/>
          <w:bCs/>
          <w:sz w:val="20"/>
          <w:szCs w:val="20"/>
        </w:rPr>
        <w:t>Residents</w:t>
      </w:r>
      <w:r w:rsidR="00AD03E4" w:rsidRPr="005264E5">
        <w:rPr>
          <w:rFonts w:asciiTheme="majorHAnsi" w:hAnsiTheme="majorHAnsi" w:cstheme="majorHAnsi"/>
          <w:bCs/>
          <w:sz w:val="20"/>
          <w:szCs w:val="20"/>
        </w:rPr>
        <w:tab/>
      </w:r>
      <w:r w:rsidR="00AD03E4" w:rsidRPr="005264E5">
        <w:rPr>
          <w:rFonts w:asciiTheme="majorHAnsi" w:hAnsiTheme="majorHAnsi" w:cstheme="majorHAnsi"/>
          <w:bCs/>
          <w:sz w:val="20"/>
          <w:szCs w:val="20"/>
        </w:rPr>
        <w:tab/>
      </w:r>
    </w:p>
    <w:p w14:paraId="7B3D3E19" w14:textId="2F6B8902" w:rsidR="00E24AC3" w:rsidRPr="005264E5" w:rsidRDefault="004D274C" w:rsidP="00C81A44">
      <w:pPr>
        <w:pStyle w:val="Subtitle"/>
        <w:jc w:val="left"/>
        <w:rPr>
          <w:rFonts w:asciiTheme="majorHAnsi" w:hAnsiTheme="majorHAnsi" w:cstheme="majorHAnsi"/>
          <w:bCs/>
          <w:sz w:val="20"/>
          <w:szCs w:val="20"/>
        </w:rPr>
      </w:pPr>
      <w:r w:rsidRPr="005264E5">
        <w:rPr>
          <w:rFonts w:asciiTheme="majorHAnsi" w:hAnsiTheme="majorHAnsi" w:cstheme="majorHAnsi"/>
          <w:b/>
          <w:sz w:val="20"/>
          <w:szCs w:val="20"/>
        </w:rPr>
        <w:t>Project</w:t>
      </w:r>
      <w:r w:rsidR="00E24AC3" w:rsidRPr="005264E5">
        <w:rPr>
          <w:rFonts w:asciiTheme="majorHAnsi" w:hAnsiTheme="majorHAnsi" w:cstheme="majorHAnsi"/>
          <w:b/>
          <w:sz w:val="20"/>
          <w:szCs w:val="20"/>
        </w:rPr>
        <w:t xml:space="preserve">: </w:t>
      </w:r>
      <w:r w:rsidRPr="005264E5">
        <w:rPr>
          <w:rFonts w:asciiTheme="majorHAnsi" w:hAnsiTheme="majorHAnsi" w:cstheme="majorHAnsi"/>
          <w:b/>
          <w:sz w:val="20"/>
          <w:szCs w:val="20"/>
        </w:rPr>
        <w:tab/>
      </w:r>
      <w:r w:rsidRPr="005264E5">
        <w:rPr>
          <w:rFonts w:asciiTheme="majorHAnsi" w:hAnsiTheme="majorHAnsi" w:cstheme="majorHAnsi"/>
          <w:b/>
          <w:sz w:val="20"/>
          <w:szCs w:val="20"/>
        </w:rPr>
        <w:tab/>
      </w:r>
      <w:r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801640" w:rsidRPr="005264E5">
        <w:rPr>
          <w:rFonts w:asciiTheme="majorHAnsi" w:hAnsiTheme="majorHAnsi" w:cstheme="majorHAnsi"/>
          <w:bCs/>
          <w:sz w:val="20"/>
          <w:szCs w:val="20"/>
        </w:rPr>
        <w:t>Tahunanui Slump Stormwater Upgrade-</w:t>
      </w:r>
      <w:r w:rsidR="00A163AD" w:rsidRPr="005264E5">
        <w:rPr>
          <w:rFonts w:asciiTheme="majorHAnsi" w:hAnsiTheme="majorHAnsi" w:cstheme="majorHAnsi"/>
          <w:bCs/>
          <w:sz w:val="20"/>
          <w:szCs w:val="20"/>
        </w:rPr>
        <w:t>C</w:t>
      </w:r>
      <w:r w:rsidR="00801640" w:rsidRPr="005264E5">
        <w:rPr>
          <w:rFonts w:asciiTheme="majorHAnsi" w:hAnsiTheme="majorHAnsi" w:cstheme="majorHAnsi"/>
          <w:bCs/>
          <w:sz w:val="20"/>
          <w:szCs w:val="20"/>
        </w:rPr>
        <w:t>atchment 3</w:t>
      </w:r>
      <w:r w:rsidR="00723CAC" w:rsidRPr="005264E5">
        <w:rPr>
          <w:rFonts w:asciiTheme="majorHAnsi" w:hAnsiTheme="majorHAnsi" w:cstheme="majorHAnsi"/>
          <w:bCs/>
          <w:sz w:val="20"/>
          <w:szCs w:val="20"/>
        </w:rPr>
        <w:t xml:space="preserve"> </w:t>
      </w:r>
    </w:p>
    <w:p w14:paraId="77844668" w14:textId="4A4D85EB" w:rsidR="00E24AC3" w:rsidRPr="005264E5" w:rsidRDefault="00E24AC3" w:rsidP="00C81A44">
      <w:pPr>
        <w:pStyle w:val="Subtitle"/>
        <w:jc w:val="left"/>
        <w:rPr>
          <w:rFonts w:asciiTheme="majorHAnsi" w:hAnsiTheme="majorHAnsi" w:cstheme="majorHAnsi"/>
          <w:b/>
          <w:sz w:val="20"/>
          <w:szCs w:val="20"/>
        </w:rPr>
      </w:pPr>
      <w:r w:rsidRPr="005264E5">
        <w:rPr>
          <w:rFonts w:asciiTheme="majorHAnsi" w:hAnsiTheme="majorHAnsi" w:cstheme="majorHAnsi"/>
          <w:b/>
          <w:sz w:val="20"/>
          <w:szCs w:val="20"/>
        </w:rPr>
        <w:t xml:space="preserve">Date: </w:t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4D274C" w:rsidRPr="005264E5">
        <w:rPr>
          <w:rFonts w:asciiTheme="majorHAnsi" w:hAnsiTheme="majorHAnsi" w:cstheme="majorHAnsi"/>
          <w:b/>
          <w:sz w:val="20"/>
          <w:szCs w:val="20"/>
        </w:rPr>
        <w:tab/>
      </w:r>
      <w:r w:rsidR="00AE336F">
        <w:rPr>
          <w:rFonts w:asciiTheme="majorHAnsi" w:hAnsiTheme="majorHAnsi" w:cstheme="majorHAnsi"/>
          <w:b/>
          <w:sz w:val="20"/>
          <w:szCs w:val="20"/>
        </w:rPr>
        <w:tab/>
      </w:r>
      <w:r w:rsidR="006E4D02" w:rsidRPr="006E4D02">
        <w:rPr>
          <w:rFonts w:asciiTheme="majorHAnsi" w:hAnsiTheme="majorHAnsi" w:cstheme="majorHAnsi"/>
          <w:bCs/>
          <w:sz w:val="20"/>
          <w:szCs w:val="20"/>
        </w:rPr>
        <w:t>15</w:t>
      </w:r>
      <w:r w:rsidR="00A163AD" w:rsidRPr="006E4D02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="00801640" w:rsidRPr="005264E5">
        <w:rPr>
          <w:rFonts w:asciiTheme="majorHAnsi" w:hAnsiTheme="majorHAnsi" w:cstheme="majorHAnsi"/>
          <w:bCs/>
          <w:sz w:val="20"/>
          <w:szCs w:val="20"/>
        </w:rPr>
        <w:t>January</w:t>
      </w:r>
      <w:r w:rsidRPr="005264E5">
        <w:rPr>
          <w:rFonts w:asciiTheme="majorHAnsi" w:hAnsiTheme="majorHAnsi" w:cstheme="majorHAnsi"/>
          <w:bCs/>
          <w:sz w:val="20"/>
          <w:szCs w:val="20"/>
        </w:rPr>
        <w:t xml:space="preserve"> 20</w:t>
      </w:r>
      <w:r w:rsidR="00B749BA" w:rsidRPr="005264E5">
        <w:rPr>
          <w:rFonts w:asciiTheme="majorHAnsi" w:hAnsiTheme="majorHAnsi" w:cstheme="majorHAnsi"/>
          <w:bCs/>
          <w:sz w:val="20"/>
          <w:szCs w:val="20"/>
        </w:rPr>
        <w:t>2</w:t>
      </w:r>
      <w:r w:rsidR="00801640" w:rsidRPr="005264E5">
        <w:rPr>
          <w:rFonts w:asciiTheme="majorHAnsi" w:hAnsiTheme="majorHAnsi" w:cstheme="majorHAnsi"/>
          <w:bCs/>
          <w:sz w:val="20"/>
          <w:szCs w:val="20"/>
        </w:rPr>
        <w:t>4</w:t>
      </w:r>
    </w:p>
    <w:p w14:paraId="288AEF35" w14:textId="73FEED52" w:rsidR="00C06B2F" w:rsidRPr="005264E5" w:rsidRDefault="004D274C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 xml:space="preserve">Kia ora, </w:t>
      </w:r>
    </w:p>
    <w:p w14:paraId="3672115F" w14:textId="7D577B22" w:rsidR="00C06B2F" w:rsidRPr="005264E5" w:rsidRDefault="00C06B2F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 xml:space="preserve">Nelson City Council has contracted Nelmac Ltd to install new </w:t>
      </w:r>
      <w:r w:rsidR="002B080D" w:rsidRPr="005264E5">
        <w:rPr>
          <w:rFonts w:asciiTheme="majorHAnsi" w:hAnsiTheme="majorHAnsi" w:cstheme="majorHAnsi"/>
          <w:sz w:val="20"/>
          <w:szCs w:val="20"/>
        </w:rPr>
        <w:t xml:space="preserve">stormwater </w:t>
      </w:r>
      <w:r w:rsidR="008A2DF8" w:rsidRPr="005264E5">
        <w:rPr>
          <w:rFonts w:asciiTheme="majorHAnsi" w:hAnsiTheme="majorHAnsi" w:cstheme="majorHAnsi"/>
          <w:sz w:val="20"/>
          <w:szCs w:val="20"/>
        </w:rPr>
        <w:t>works</w:t>
      </w:r>
      <w:r w:rsidR="00C81A44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Pr="005264E5">
        <w:rPr>
          <w:rFonts w:asciiTheme="majorHAnsi" w:hAnsiTheme="majorHAnsi" w:cstheme="majorHAnsi"/>
          <w:sz w:val="20"/>
          <w:szCs w:val="20"/>
        </w:rPr>
        <w:t>in your neighbourhood</w:t>
      </w:r>
      <w:r w:rsidR="004D274C" w:rsidRPr="005264E5">
        <w:rPr>
          <w:rFonts w:asciiTheme="majorHAnsi" w:hAnsiTheme="majorHAnsi" w:cstheme="majorHAnsi"/>
          <w:sz w:val="20"/>
          <w:szCs w:val="20"/>
        </w:rPr>
        <w:t xml:space="preserve">. </w:t>
      </w:r>
      <w:r w:rsidR="00C81A44" w:rsidRPr="005264E5">
        <w:rPr>
          <w:rFonts w:asciiTheme="majorHAnsi" w:hAnsiTheme="majorHAnsi" w:cstheme="majorHAnsi"/>
          <w:sz w:val="20"/>
          <w:szCs w:val="20"/>
        </w:rPr>
        <w:t xml:space="preserve">This will help improve stormwater management during rainfall events. </w:t>
      </w:r>
      <w:r w:rsidR="004D274C" w:rsidRPr="005264E5">
        <w:rPr>
          <w:rFonts w:asciiTheme="majorHAnsi" w:hAnsiTheme="majorHAnsi" w:cstheme="majorHAnsi"/>
          <w:sz w:val="20"/>
          <w:szCs w:val="20"/>
        </w:rPr>
        <w:t xml:space="preserve">The details </w:t>
      </w:r>
      <w:r w:rsidR="00C81A44" w:rsidRPr="005264E5">
        <w:rPr>
          <w:rFonts w:asciiTheme="majorHAnsi" w:hAnsiTheme="majorHAnsi" w:cstheme="majorHAnsi"/>
          <w:sz w:val="20"/>
          <w:szCs w:val="20"/>
        </w:rPr>
        <w:t xml:space="preserve">are as follows: </w:t>
      </w:r>
    </w:p>
    <w:tbl>
      <w:tblPr>
        <w:tblStyle w:val="TableGrid"/>
        <w:tblpPr w:leftFromText="180" w:rightFromText="180" w:vertAnchor="text" w:horzAnchor="margin" w:tblpX="-147" w:tblpY="42"/>
        <w:tblW w:w="10201" w:type="dxa"/>
        <w:tblLook w:val="04A0" w:firstRow="1" w:lastRow="0" w:firstColumn="1" w:lastColumn="0" w:noHBand="0" w:noVBand="1"/>
      </w:tblPr>
      <w:tblGrid>
        <w:gridCol w:w="6091"/>
        <w:gridCol w:w="4110"/>
      </w:tblGrid>
      <w:tr w:rsidR="008A2DF8" w:rsidRPr="005264E5" w14:paraId="26143CEF" w14:textId="77777777" w:rsidTr="00AE336F">
        <w:tc>
          <w:tcPr>
            <w:tcW w:w="6091" w:type="dxa"/>
          </w:tcPr>
          <w:p w14:paraId="7D7C855E" w14:textId="20C794EF" w:rsidR="008A2DF8" w:rsidRPr="005264E5" w:rsidRDefault="008A2DF8" w:rsidP="005264E5">
            <w:pPr>
              <w:pStyle w:val="Subtitle"/>
              <w:jc w:val="center"/>
              <w:rPr>
                <w:rFonts w:asciiTheme="majorHAnsi" w:hAnsiTheme="majorHAnsi" w:cstheme="majorHAnsi"/>
                <w:b/>
                <w:iCs/>
                <w:sz w:val="18"/>
                <w:szCs w:val="18"/>
              </w:rPr>
            </w:pPr>
            <w:r w:rsidRPr="005264E5">
              <w:rPr>
                <w:rFonts w:asciiTheme="majorHAnsi" w:hAnsiTheme="majorHAnsi" w:cstheme="majorHAnsi"/>
                <w:b/>
                <w:iCs/>
                <w:sz w:val="18"/>
                <w:szCs w:val="18"/>
              </w:rPr>
              <w:t>Type of Work:</w:t>
            </w:r>
          </w:p>
        </w:tc>
        <w:tc>
          <w:tcPr>
            <w:tcW w:w="4110" w:type="dxa"/>
          </w:tcPr>
          <w:p w14:paraId="2D1552BF" w14:textId="60D3816A" w:rsidR="008A2DF8" w:rsidRPr="005264E5" w:rsidRDefault="008A2DF8" w:rsidP="005264E5">
            <w:pPr>
              <w:pStyle w:val="Subtitle"/>
              <w:jc w:val="center"/>
              <w:rPr>
                <w:rFonts w:asciiTheme="majorHAnsi" w:hAnsiTheme="majorHAnsi" w:cstheme="majorHAnsi"/>
                <w:b/>
                <w:iCs/>
                <w:sz w:val="18"/>
                <w:szCs w:val="18"/>
              </w:rPr>
            </w:pPr>
            <w:r w:rsidRPr="005264E5">
              <w:rPr>
                <w:rFonts w:asciiTheme="majorHAnsi" w:hAnsiTheme="majorHAnsi" w:cstheme="majorHAnsi"/>
                <w:b/>
                <w:iCs/>
                <w:sz w:val="18"/>
                <w:szCs w:val="18"/>
              </w:rPr>
              <w:t>Location:</w:t>
            </w:r>
          </w:p>
        </w:tc>
      </w:tr>
      <w:tr w:rsidR="008A2DF8" w:rsidRPr="005264E5" w14:paraId="200BFC24" w14:textId="77777777" w:rsidTr="00AE336F">
        <w:tc>
          <w:tcPr>
            <w:tcW w:w="6091" w:type="dxa"/>
          </w:tcPr>
          <w:p w14:paraId="2567BBED" w14:textId="0E208FA2" w:rsidR="008A2DF8" w:rsidRPr="00C86CDA" w:rsidRDefault="008A2DF8" w:rsidP="00C86CDA">
            <w:pPr>
              <w:pStyle w:val="Subtitle"/>
              <w:jc w:val="left"/>
              <w:rPr>
                <w:rFonts w:asciiTheme="majorHAnsi" w:hAnsiTheme="majorHAnsi" w:cstheme="majorHAnsi"/>
                <w:b/>
                <w:iCs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Installation of stormwater pipe</w:t>
            </w:r>
            <w:r w:rsid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s</w:t>
            </w: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, sumps &amp; manhole installation including road construction</w:t>
            </w:r>
          </w:p>
        </w:tc>
        <w:tc>
          <w:tcPr>
            <w:tcW w:w="4110" w:type="dxa"/>
          </w:tcPr>
          <w:p w14:paraId="17A13F74" w14:textId="23FF2536" w:rsidR="008A2DF8" w:rsidRPr="00C86CDA" w:rsidRDefault="000618DF" w:rsidP="00C86CDA">
            <w:pPr>
              <w:jc w:val="left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  <w:t xml:space="preserve">Site 1: </w:t>
            </w:r>
            <w:r w:rsidR="008A2DF8" w:rsidRPr="00C86CDA"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  <w:t>Grenville Terrace</w:t>
            </w:r>
          </w:p>
        </w:tc>
      </w:tr>
      <w:tr w:rsidR="000618DF" w:rsidRPr="005264E5" w14:paraId="2EF98C38" w14:textId="77777777" w:rsidTr="00AE336F">
        <w:tc>
          <w:tcPr>
            <w:tcW w:w="6091" w:type="dxa"/>
          </w:tcPr>
          <w:p w14:paraId="4AD222B6" w14:textId="76C8EC78" w:rsidR="000618DF" w:rsidRPr="00C86CDA" w:rsidRDefault="000618DF" w:rsidP="00C86CDA">
            <w:pPr>
              <w:pStyle w:val="Subtitle"/>
              <w:jc w:val="left"/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 xml:space="preserve">Installation of concrete nib, </w:t>
            </w:r>
            <w:r w:rsid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 xml:space="preserve">a </w:t>
            </w: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stormwater pipe installation &amp; concrete pavement construction</w:t>
            </w:r>
          </w:p>
        </w:tc>
        <w:tc>
          <w:tcPr>
            <w:tcW w:w="4110" w:type="dxa"/>
          </w:tcPr>
          <w:p w14:paraId="7A8A8411" w14:textId="11B433B3" w:rsidR="000618DF" w:rsidRPr="00C86CDA" w:rsidRDefault="000618DF" w:rsidP="00C86CDA">
            <w:pPr>
              <w:pStyle w:val="Subtitle"/>
              <w:jc w:val="left"/>
              <w:rPr>
                <w:rFonts w:asciiTheme="majorHAnsi" w:hAnsiTheme="majorHAnsi" w:cstheme="majorHAnsi"/>
                <w:b/>
                <w:iCs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Site 2: Days Track</w:t>
            </w:r>
          </w:p>
        </w:tc>
      </w:tr>
      <w:tr w:rsidR="000618DF" w:rsidRPr="005264E5" w14:paraId="6B92D323" w14:textId="77777777" w:rsidTr="00AE336F">
        <w:tc>
          <w:tcPr>
            <w:tcW w:w="6091" w:type="dxa"/>
          </w:tcPr>
          <w:p w14:paraId="10815163" w14:textId="2EC27889" w:rsidR="000618DF" w:rsidRPr="00C86CDA" w:rsidRDefault="000618DF" w:rsidP="00C86CDA">
            <w:pPr>
              <w:pStyle w:val="Subtitle"/>
              <w:jc w:val="left"/>
              <w:rPr>
                <w:rFonts w:asciiTheme="majorHAnsi" w:hAnsiTheme="majorHAnsi" w:cstheme="majorHAnsi"/>
                <w:b/>
                <w:iCs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Installation of stormwater pipe &amp; manhole installation</w:t>
            </w:r>
          </w:p>
        </w:tc>
        <w:tc>
          <w:tcPr>
            <w:tcW w:w="4110" w:type="dxa"/>
          </w:tcPr>
          <w:p w14:paraId="4C1C0FB1" w14:textId="19C6E427" w:rsidR="000618DF" w:rsidRPr="00C86CDA" w:rsidRDefault="000618DF" w:rsidP="00C86CDA">
            <w:pPr>
              <w:pStyle w:val="Subtitle"/>
              <w:jc w:val="left"/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</w:pPr>
            <w:r w:rsidRPr="00C86CDA">
              <w:rPr>
                <w:rFonts w:asciiTheme="majorHAnsi" w:hAnsiTheme="majorHAnsi" w:cstheme="majorHAnsi"/>
                <w:bCs/>
                <w:iCs/>
                <w:color w:val="262626" w:themeColor="text1" w:themeTint="D9"/>
                <w:sz w:val="18"/>
                <w:szCs w:val="18"/>
              </w:rPr>
              <w:t>Site 3: Moncrieff Ave/Grenville Terrace</w:t>
            </w:r>
          </w:p>
        </w:tc>
      </w:tr>
    </w:tbl>
    <w:p w14:paraId="4E7D8741" w14:textId="77777777" w:rsidR="00AE336F" w:rsidRPr="00AE336F" w:rsidRDefault="00AE336F" w:rsidP="00AE336F"/>
    <w:p w14:paraId="199C6FFD" w14:textId="056D1AFE" w:rsidR="00C06B2F" w:rsidRPr="005264E5" w:rsidRDefault="00C06B2F" w:rsidP="00C81A44">
      <w:pPr>
        <w:pStyle w:val="Subtitle"/>
        <w:ind w:left="2880" w:hanging="2880"/>
        <w:jc w:val="left"/>
        <w:rPr>
          <w:rFonts w:asciiTheme="majorHAnsi" w:hAnsiTheme="majorHAnsi" w:cstheme="majorHAnsi"/>
          <w:b/>
          <w:iCs/>
          <w:sz w:val="20"/>
          <w:szCs w:val="20"/>
        </w:rPr>
      </w:pPr>
      <w:r w:rsidRPr="005264E5">
        <w:rPr>
          <w:rFonts w:asciiTheme="majorHAnsi" w:hAnsiTheme="majorHAnsi" w:cstheme="majorHAnsi"/>
          <w:b/>
          <w:iCs/>
          <w:sz w:val="20"/>
          <w:szCs w:val="20"/>
        </w:rPr>
        <w:t xml:space="preserve">When: </w:t>
      </w:r>
      <w:r w:rsidRPr="005264E5">
        <w:rPr>
          <w:rFonts w:asciiTheme="majorHAnsi" w:hAnsiTheme="majorHAnsi" w:cstheme="majorHAnsi"/>
          <w:b/>
          <w:iCs/>
          <w:sz w:val="20"/>
          <w:szCs w:val="20"/>
        </w:rPr>
        <w:tab/>
      </w:r>
      <w:r w:rsidR="006E4D02" w:rsidRPr="006E4D02">
        <w:rPr>
          <w:rFonts w:asciiTheme="majorHAnsi" w:hAnsiTheme="majorHAnsi" w:cstheme="majorHAnsi"/>
          <w:bCs/>
          <w:iCs/>
          <w:sz w:val="20"/>
          <w:szCs w:val="20"/>
        </w:rPr>
        <w:t>22</w:t>
      </w:r>
      <w:r w:rsidR="00A163AD"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</w:t>
      </w:r>
      <w:r w:rsidR="002B682A" w:rsidRPr="005264E5">
        <w:rPr>
          <w:rFonts w:asciiTheme="majorHAnsi" w:hAnsiTheme="majorHAnsi" w:cstheme="majorHAnsi"/>
          <w:bCs/>
          <w:iCs/>
          <w:sz w:val="20"/>
          <w:szCs w:val="20"/>
        </w:rPr>
        <w:t>January</w:t>
      </w:r>
      <w:r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20</w:t>
      </w:r>
      <w:r w:rsidR="00CB7244" w:rsidRPr="005264E5">
        <w:rPr>
          <w:rFonts w:asciiTheme="majorHAnsi" w:hAnsiTheme="majorHAnsi" w:cstheme="majorHAnsi"/>
          <w:bCs/>
          <w:iCs/>
          <w:sz w:val="20"/>
          <w:szCs w:val="20"/>
        </w:rPr>
        <w:t>2</w:t>
      </w:r>
      <w:r w:rsidR="002B682A" w:rsidRPr="005264E5">
        <w:rPr>
          <w:rFonts w:asciiTheme="majorHAnsi" w:hAnsiTheme="majorHAnsi" w:cstheme="majorHAnsi"/>
          <w:bCs/>
          <w:iCs/>
          <w:sz w:val="20"/>
          <w:szCs w:val="20"/>
        </w:rPr>
        <w:t>4</w:t>
      </w:r>
      <w:r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to </w:t>
      </w:r>
      <w:r w:rsidR="006E4D02">
        <w:rPr>
          <w:rFonts w:asciiTheme="majorHAnsi" w:hAnsiTheme="majorHAnsi" w:cstheme="majorHAnsi"/>
          <w:bCs/>
          <w:iCs/>
          <w:sz w:val="20"/>
          <w:szCs w:val="20"/>
        </w:rPr>
        <w:t>22</w:t>
      </w:r>
      <w:r w:rsidR="002B682A" w:rsidRPr="005264E5">
        <w:rPr>
          <w:rFonts w:asciiTheme="majorHAnsi" w:hAnsiTheme="majorHAnsi" w:cstheme="majorHAnsi"/>
          <w:bCs/>
          <w:iCs/>
          <w:sz w:val="20"/>
          <w:szCs w:val="20"/>
          <w:vertAlign w:val="superscript"/>
        </w:rPr>
        <w:t xml:space="preserve"> </w:t>
      </w:r>
      <w:r w:rsidR="002B682A" w:rsidRPr="005264E5">
        <w:rPr>
          <w:rFonts w:asciiTheme="majorHAnsi" w:hAnsiTheme="majorHAnsi" w:cstheme="majorHAnsi"/>
          <w:bCs/>
          <w:iCs/>
          <w:sz w:val="20"/>
          <w:szCs w:val="20"/>
        </w:rPr>
        <w:t>April</w:t>
      </w:r>
      <w:r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202</w:t>
      </w:r>
      <w:r w:rsidR="002B682A" w:rsidRPr="005264E5">
        <w:rPr>
          <w:rFonts w:asciiTheme="majorHAnsi" w:hAnsiTheme="majorHAnsi" w:cstheme="majorHAnsi"/>
          <w:bCs/>
          <w:iCs/>
          <w:sz w:val="20"/>
          <w:szCs w:val="20"/>
        </w:rPr>
        <w:t>4</w:t>
      </w:r>
      <w:r w:rsidR="00C81A44"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(weather and ground conditions dependent)</w:t>
      </w:r>
      <w:r w:rsidR="005D76BD" w:rsidRPr="005264E5">
        <w:rPr>
          <w:rFonts w:asciiTheme="majorHAnsi" w:hAnsiTheme="majorHAnsi" w:cstheme="majorHAnsi"/>
          <w:bCs/>
          <w:iCs/>
          <w:sz w:val="20"/>
          <w:szCs w:val="20"/>
        </w:rPr>
        <w:t>.</w:t>
      </w:r>
      <w:r w:rsidR="00F818C0"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</w:t>
      </w:r>
    </w:p>
    <w:p w14:paraId="2180F0B0" w14:textId="4C45DF74" w:rsidR="00C06B2F" w:rsidRPr="005264E5" w:rsidRDefault="00C06B2F" w:rsidP="00C81A44">
      <w:pPr>
        <w:pStyle w:val="Subtitle"/>
        <w:ind w:left="2880" w:hanging="2880"/>
        <w:jc w:val="left"/>
        <w:rPr>
          <w:rFonts w:asciiTheme="majorHAnsi" w:hAnsiTheme="majorHAnsi" w:cstheme="majorHAnsi"/>
          <w:bCs/>
          <w:iCs/>
          <w:sz w:val="20"/>
          <w:szCs w:val="20"/>
        </w:rPr>
      </w:pPr>
      <w:r w:rsidRPr="005264E5">
        <w:rPr>
          <w:rFonts w:asciiTheme="majorHAnsi" w:hAnsiTheme="majorHAnsi" w:cstheme="majorHAnsi"/>
          <w:b/>
          <w:iCs/>
          <w:sz w:val="20"/>
          <w:szCs w:val="20"/>
        </w:rPr>
        <w:t>Working hours:</w:t>
      </w:r>
      <w:r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 </w:t>
      </w:r>
      <w:r w:rsidR="004D274C" w:rsidRPr="005264E5">
        <w:rPr>
          <w:rFonts w:asciiTheme="majorHAnsi" w:hAnsiTheme="majorHAnsi" w:cstheme="majorHAnsi"/>
          <w:bCs/>
          <w:iCs/>
          <w:sz w:val="20"/>
          <w:szCs w:val="20"/>
        </w:rPr>
        <w:tab/>
      </w:r>
      <w:r w:rsidR="00416BA2" w:rsidRPr="005264E5">
        <w:rPr>
          <w:rFonts w:asciiTheme="majorHAnsi" w:hAnsiTheme="majorHAnsi" w:cstheme="majorHAnsi"/>
          <w:bCs/>
          <w:iCs/>
          <w:sz w:val="20"/>
          <w:szCs w:val="20"/>
        </w:rPr>
        <w:t xml:space="preserve">Starting at 7:00 AM (weekdays) and finish around </w:t>
      </w:r>
      <w:r w:rsidR="00584471">
        <w:rPr>
          <w:rFonts w:asciiTheme="majorHAnsi" w:hAnsiTheme="majorHAnsi" w:cstheme="majorHAnsi"/>
          <w:bCs/>
          <w:iCs/>
          <w:sz w:val="20"/>
          <w:szCs w:val="20"/>
        </w:rPr>
        <w:t>6</w:t>
      </w:r>
      <w:r w:rsidR="00416BA2" w:rsidRPr="005264E5">
        <w:rPr>
          <w:rFonts w:asciiTheme="majorHAnsi" w:hAnsiTheme="majorHAnsi" w:cstheme="majorHAnsi"/>
          <w:bCs/>
          <w:iCs/>
          <w:sz w:val="20"/>
          <w:szCs w:val="20"/>
        </w:rPr>
        <w:t>:00 PM.</w:t>
      </w:r>
    </w:p>
    <w:p w14:paraId="12EC31BD" w14:textId="52CEE698" w:rsidR="000D1F85" w:rsidRPr="005264E5" w:rsidRDefault="000D1F85" w:rsidP="000D1F85">
      <w:pPr>
        <w:pStyle w:val="Subtitle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To facilitate construction works at Site 1, Grenville Terrace</w:t>
      </w:r>
      <w:r w:rsidR="005264E5" w:rsidRPr="005264E5">
        <w:rPr>
          <w:rFonts w:asciiTheme="majorHAnsi" w:hAnsiTheme="majorHAnsi" w:cstheme="majorHAnsi"/>
          <w:sz w:val="20"/>
          <w:szCs w:val="20"/>
        </w:rPr>
        <w:t>,</w:t>
      </w:r>
      <w:r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C86CDA">
        <w:rPr>
          <w:rFonts w:asciiTheme="majorHAnsi" w:hAnsiTheme="majorHAnsi" w:cstheme="majorHAnsi"/>
          <w:sz w:val="20"/>
          <w:szCs w:val="20"/>
        </w:rPr>
        <w:t xml:space="preserve">the </w:t>
      </w:r>
      <w:r w:rsidRPr="005264E5">
        <w:rPr>
          <w:rFonts w:asciiTheme="majorHAnsi" w:hAnsiTheme="majorHAnsi" w:cstheme="majorHAnsi"/>
          <w:sz w:val="20"/>
          <w:szCs w:val="20"/>
        </w:rPr>
        <w:t xml:space="preserve">following </w:t>
      </w:r>
      <w:proofErr w:type="gramStart"/>
      <w:r w:rsidRPr="005264E5">
        <w:rPr>
          <w:rFonts w:asciiTheme="majorHAnsi" w:hAnsiTheme="majorHAnsi" w:cstheme="majorHAnsi"/>
          <w:sz w:val="20"/>
          <w:szCs w:val="20"/>
        </w:rPr>
        <w:t>traffic</w:t>
      </w:r>
      <w:proofErr w:type="gramEnd"/>
      <w:r w:rsidRPr="005264E5">
        <w:rPr>
          <w:rFonts w:asciiTheme="majorHAnsi" w:hAnsiTheme="majorHAnsi" w:cstheme="majorHAnsi"/>
          <w:sz w:val="20"/>
          <w:szCs w:val="20"/>
        </w:rPr>
        <w:t xml:space="preserve"> and pedestrian management will be in place:</w:t>
      </w:r>
    </w:p>
    <w:p w14:paraId="0A3CCB92" w14:textId="42F06ED8" w:rsidR="000D1F85" w:rsidRPr="005264E5" w:rsidRDefault="000D1F85" w:rsidP="000D1F85">
      <w:pPr>
        <w:pStyle w:val="Subtitle"/>
        <w:numPr>
          <w:ilvl w:val="0"/>
          <w:numId w:val="1"/>
        </w:numPr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Complete Road closure for vehicular access from Monday 7am to Friday 4pm</w:t>
      </w:r>
    </w:p>
    <w:p w14:paraId="595A6473" w14:textId="73D17ACC" w:rsidR="000D1F85" w:rsidRPr="005264E5" w:rsidRDefault="000D1F85" w:rsidP="000D1F85">
      <w:pPr>
        <w:pStyle w:val="Subtitle"/>
        <w:numPr>
          <w:ilvl w:val="0"/>
          <w:numId w:val="1"/>
        </w:numPr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Pedestrian access will be available with assistance.</w:t>
      </w:r>
    </w:p>
    <w:p w14:paraId="7BCC6365" w14:textId="781BF784" w:rsidR="000D1F85" w:rsidRPr="005264E5" w:rsidRDefault="000D1F85" w:rsidP="000D1F85">
      <w:pPr>
        <w:pStyle w:val="Subtitle"/>
        <w:numPr>
          <w:ilvl w:val="0"/>
          <w:numId w:val="1"/>
        </w:numPr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No restriction to emergency services</w:t>
      </w:r>
      <w:r w:rsidR="00C86CDA">
        <w:rPr>
          <w:rFonts w:asciiTheme="majorHAnsi" w:hAnsiTheme="majorHAnsi" w:cstheme="majorHAnsi"/>
          <w:sz w:val="20"/>
          <w:szCs w:val="20"/>
        </w:rPr>
        <w:t>. W</w:t>
      </w:r>
      <w:r w:rsidRPr="005264E5">
        <w:rPr>
          <w:rFonts w:asciiTheme="majorHAnsi" w:hAnsiTheme="majorHAnsi" w:cstheme="majorHAnsi"/>
          <w:sz w:val="20"/>
          <w:szCs w:val="20"/>
        </w:rPr>
        <w:t>ork will be stopped to provide access to emergency services.</w:t>
      </w:r>
    </w:p>
    <w:p w14:paraId="71EF3A91" w14:textId="5DEBEC9B" w:rsidR="005264E5" w:rsidRPr="005264E5" w:rsidRDefault="005264E5" w:rsidP="005264E5">
      <w:pPr>
        <w:pStyle w:val="Subtitle"/>
        <w:numPr>
          <w:ilvl w:val="0"/>
          <w:numId w:val="0"/>
        </w:numPr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Due to above restriction, for vehicular access, please contact Site Foreman, Michael Coleman on 0278680126 for further information/assistance.</w:t>
      </w:r>
    </w:p>
    <w:p w14:paraId="66AF1E09" w14:textId="4660C943" w:rsidR="00E24AC3" w:rsidRPr="005264E5" w:rsidRDefault="000D1F85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</w:rPr>
        <w:t xml:space="preserve">Nelmac will coordinate with the subcontractor regarding recycling pickups. </w:t>
      </w:r>
      <w:r w:rsidR="002B682A" w:rsidRPr="005264E5">
        <w:rPr>
          <w:rFonts w:asciiTheme="majorHAnsi" w:hAnsiTheme="majorHAnsi" w:cstheme="majorHAnsi"/>
          <w:sz w:val="20"/>
          <w:szCs w:val="20"/>
        </w:rPr>
        <w:t>Please</w:t>
      </w:r>
      <w:r w:rsidR="00EB2F46" w:rsidRPr="005264E5">
        <w:rPr>
          <w:rFonts w:asciiTheme="majorHAnsi" w:hAnsiTheme="majorHAnsi" w:cstheme="majorHAnsi"/>
          <w:sz w:val="20"/>
          <w:szCs w:val="20"/>
        </w:rPr>
        <w:t xml:space="preserve"> note there will be construction noise </w:t>
      </w:r>
      <w:r w:rsidR="007E53C7" w:rsidRPr="005264E5">
        <w:rPr>
          <w:rFonts w:asciiTheme="majorHAnsi" w:hAnsiTheme="majorHAnsi" w:cstheme="majorHAnsi"/>
          <w:sz w:val="20"/>
          <w:szCs w:val="20"/>
        </w:rPr>
        <w:t>and vibration</w:t>
      </w:r>
      <w:r w:rsidR="00C81A44" w:rsidRPr="005264E5">
        <w:rPr>
          <w:rFonts w:asciiTheme="majorHAnsi" w:hAnsiTheme="majorHAnsi" w:cstheme="majorHAnsi"/>
          <w:sz w:val="20"/>
          <w:szCs w:val="20"/>
        </w:rPr>
        <w:t>s</w:t>
      </w:r>
      <w:r w:rsidR="007E53C7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EB2F46" w:rsidRPr="005264E5">
        <w:rPr>
          <w:rFonts w:asciiTheme="majorHAnsi" w:hAnsiTheme="majorHAnsi" w:cstheme="majorHAnsi"/>
          <w:sz w:val="20"/>
          <w:szCs w:val="20"/>
        </w:rPr>
        <w:t xml:space="preserve">during </w:t>
      </w:r>
      <w:r w:rsidR="007E53C7" w:rsidRPr="005264E5">
        <w:rPr>
          <w:rFonts w:asciiTheme="majorHAnsi" w:hAnsiTheme="majorHAnsi" w:cstheme="majorHAnsi"/>
          <w:sz w:val="20"/>
          <w:szCs w:val="20"/>
        </w:rPr>
        <w:t>working hours.</w:t>
      </w:r>
    </w:p>
    <w:p w14:paraId="7D349F8D" w14:textId="2662FDE4" w:rsidR="00A20FD6" w:rsidRPr="005264E5" w:rsidRDefault="001060CB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I</w:t>
      </w:r>
      <w:r w:rsidR="00A20FD6" w:rsidRPr="005264E5">
        <w:rPr>
          <w:rFonts w:asciiTheme="majorHAnsi" w:hAnsiTheme="majorHAnsi" w:cstheme="majorHAnsi"/>
          <w:sz w:val="20"/>
          <w:szCs w:val="20"/>
        </w:rPr>
        <w:t>f you have any question</w:t>
      </w:r>
      <w:r w:rsidR="00C81A44" w:rsidRPr="005264E5">
        <w:rPr>
          <w:rFonts w:asciiTheme="majorHAnsi" w:hAnsiTheme="majorHAnsi" w:cstheme="majorHAnsi"/>
          <w:sz w:val="20"/>
          <w:szCs w:val="20"/>
        </w:rPr>
        <w:t>s</w:t>
      </w:r>
      <w:r w:rsidR="00A20FD6" w:rsidRPr="005264E5">
        <w:rPr>
          <w:rFonts w:asciiTheme="majorHAnsi" w:hAnsiTheme="majorHAnsi" w:cstheme="majorHAnsi"/>
          <w:sz w:val="20"/>
          <w:szCs w:val="20"/>
        </w:rPr>
        <w:t xml:space="preserve"> regarding this notice</w:t>
      </w:r>
      <w:r w:rsidR="00EB2F46" w:rsidRPr="005264E5">
        <w:rPr>
          <w:rFonts w:asciiTheme="majorHAnsi" w:hAnsiTheme="majorHAnsi" w:cstheme="majorHAnsi"/>
          <w:sz w:val="20"/>
          <w:szCs w:val="20"/>
        </w:rPr>
        <w:t>,</w:t>
      </w:r>
      <w:r w:rsidR="005264E5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6F1A25" w:rsidRPr="005264E5">
        <w:rPr>
          <w:rFonts w:asciiTheme="majorHAnsi" w:hAnsiTheme="majorHAnsi" w:cstheme="majorHAnsi"/>
          <w:sz w:val="20"/>
          <w:szCs w:val="20"/>
        </w:rPr>
        <w:t xml:space="preserve">please </w:t>
      </w:r>
      <w:r w:rsidR="00A20FD6" w:rsidRPr="005264E5">
        <w:rPr>
          <w:rFonts w:asciiTheme="majorHAnsi" w:hAnsiTheme="majorHAnsi" w:cstheme="majorHAnsi"/>
          <w:sz w:val="20"/>
          <w:szCs w:val="20"/>
        </w:rPr>
        <w:t xml:space="preserve">contact </w:t>
      </w:r>
      <w:r w:rsidR="00EB2F46" w:rsidRPr="005264E5">
        <w:rPr>
          <w:rFonts w:asciiTheme="majorHAnsi" w:hAnsiTheme="majorHAnsi" w:cstheme="majorHAnsi"/>
          <w:sz w:val="20"/>
          <w:szCs w:val="20"/>
        </w:rPr>
        <w:t xml:space="preserve">Nelmac </w:t>
      </w:r>
      <w:r w:rsidR="006F1A25" w:rsidRPr="005264E5">
        <w:rPr>
          <w:rFonts w:asciiTheme="majorHAnsi" w:hAnsiTheme="majorHAnsi" w:cstheme="majorHAnsi"/>
          <w:sz w:val="20"/>
          <w:szCs w:val="20"/>
        </w:rPr>
        <w:t>s</w:t>
      </w:r>
      <w:r w:rsidR="00EB2F46" w:rsidRPr="005264E5">
        <w:rPr>
          <w:rFonts w:asciiTheme="majorHAnsi" w:hAnsiTheme="majorHAnsi" w:cstheme="majorHAnsi"/>
          <w:sz w:val="20"/>
          <w:szCs w:val="20"/>
        </w:rPr>
        <w:t xml:space="preserve">ite </w:t>
      </w:r>
      <w:r w:rsidR="006F1A25" w:rsidRPr="005264E5">
        <w:rPr>
          <w:rFonts w:asciiTheme="majorHAnsi" w:hAnsiTheme="majorHAnsi" w:cstheme="majorHAnsi"/>
          <w:sz w:val="20"/>
          <w:szCs w:val="20"/>
        </w:rPr>
        <w:t>s</w:t>
      </w:r>
      <w:r w:rsidR="00BD3EC1" w:rsidRPr="005264E5">
        <w:rPr>
          <w:rFonts w:asciiTheme="majorHAnsi" w:hAnsiTheme="majorHAnsi" w:cstheme="majorHAnsi"/>
          <w:sz w:val="20"/>
          <w:szCs w:val="20"/>
        </w:rPr>
        <w:t xml:space="preserve">upervisor </w:t>
      </w:r>
      <w:r w:rsidR="002B682A" w:rsidRPr="005264E5">
        <w:rPr>
          <w:rFonts w:asciiTheme="majorHAnsi" w:hAnsiTheme="majorHAnsi" w:cstheme="majorHAnsi"/>
          <w:sz w:val="20"/>
          <w:szCs w:val="20"/>
        </w:rPr>
        <w:t>Michel Coleman</w:t>
      </w:r>
      <w:r w:rsidR="00C86CDA">
        <w:rPr>
          <w:rFonts w:asciiTheme="majorHAnsi" w:hAnsiTheme="majorHAnsi" w:cstheme="majorHAnsi"/>
          <w:sz w:val="20"/>
          <w:szCs w:val="20"/>
        </w:rPr>
        <w:t>.</w:t>
      </w:r>
    </w:p>
    <w:p w14:paraId="2408E45F" w14:textId="31EFCAC8" w:rsidR="00E5735E" w:rsidRPr="005264E5" w:rsidRDefault="0077102E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bookmarkStart w:id="0" w:name="_Hlk135994641"/>
      <w:r w:rsidRPr="005264E5">
        <w:rPr>
          <w:rFonts w:asciiTheme="majorHAnsi" w:hAnsiTheme="majorHAnsi" w:cstheme="majorHAnsi"/>
          <w:sz w:val="20"/>
          <w:szCs w:val="20"/>
        </w:rPr>
        <w:t xml:space="preserve">This work </w:t>
      </w:r>
      <w:r w:rsidR="00B147B9" w:rsidRPr="005264E5">
        <w:rPr>
          <w:rFonts w:asciiTheme="majorHAnsi" w:hAnsiTheme="majorHAnsi" w:cstheme="majorHAnsi"/>
          <w:sz w:val="20"/>
          <w:szCs w:val="20"/>
        </w:rPr>
        <w:t xml:space="preserve">is part of the </w:t>
      </w:r>
      <w:r w:rsidR="002B682A" w:rsidRPr="005264E5">
        <w:rPr>
          <w:rFonts w:asciiTheme="majorHAnsi" w:hAnsiTheme="majorHAnsi" w:cstheme="majorHAnsi"/>
          <w:sz w:val="20"/>
          <w:szCs w:val="20"/>
        </w:rPr>
        <w:t>Tahunani slump Stormwater improvements</w:t>
      </w:r>
      <w:r w:rsidR="00B147B9" w:rsidRPr="005264E5">
        <w:rPr>
          <w:rFonts w:asciiTheme="majorHAnsi" w:hAnsiTheme="majorHAnsi" w:cstheme="majorHAnsi"/>
          <w:sz w:val="20"/>
          <w:szCs w:val="20"/>
        </w:rPr>
        <w:t xml:space="preserve"> project. </w:t>
      </w:r>
      <w:r w:rsidR="00EB2F46" w:rsidRPr="005264E5">
        <w:rPr>
          <w:rFonts w:asciiTheme="majorHAnsi" w:hAnsiTheme="majorHAnsi" w:cstheme="majorHAnsi"/>
          <w:sz w:val="20"/>
          <w:szCs w:val="20"/>
        </w:rPr>
        <w:t>If you have a</w:t>
      </w:r>
      <w:r w:rsidR="00E24AC3" w:rsidRPr="005264E5">
        <w:rPr>
          <w:rFonts w:asciiTheme="majorHAnsi" w:hAnsiTheme="majorHAnsi" w:cstheme="majorHAnsi"/>
          <w:sz w:val="20"/>
          <w:szCs w:val="20"/>
        </w:rPr>
        <w:t>ny question</w:t>
      </w:r>
      <w:r w:rsidR="006F1A25" w:rsidRPr="005264E5">
        <w:rPr>
          <w:rFonts w:asciiTheme="majorHAnsi" w:hAnsiTheme="majorHAnsi" w:cstheme="majorHAnsi"/>
          <w:sz w:val="20"/>
          <w:szCs w:val="20"/>
        </w:rPr>
        <w:t>s</w:t>
      </w:r>
      <w:r w:rsidR="00E24AC3" w:rsidRPr="005264E5">
        <w:rPr>
          <w:rFonts w:asciiTheme="majorHAnsi" w:hAnsiTheme="majorHAnsi" w:cstheme="majorHAnsi"/>
          <w:sz w:val="20"/>
          <w:szCs w:val="20"/>
        </w:rPr>
        <w:t xml:space="preserve"> or quer</w:t>
      </w:r>
      <w:r w:rsidR="006F1A25" w:rsidRPr="005264E5">
        <w:rPr>
          <w:rFonts w:asciiTheme="majorHAnsi" w:hAnsiTheme="majorHAnsi" w:cstheme="majorHAnsi"/>
          <w:sz w:val="20"/>
          <w:szCs w:val="20"/>
        </w:rPr>
        <w:t>ies about t</w:t>
      </w:r>
      <w:r w:rsidR="00E24AC3" w:rsidRPr="005264E5">
        <w:rPr>
          <w:rFonts w:asciiTheme="majorHAnsi" w:hAnsiTheme="majorHAnsi" w:cstheme="majorHAnsi"/>
          <w:sz w:val="20"/>
          <w:szCs w:val="20"/>
        </w:rPr>
        <w:t xml:space="preserve">his </w:t>
      </w:r>
      <w:bookmarkEnd w:id="0"/>
      <w:r w:rsidR="00E24AC3" w:rsidRPr="005264E5">
        <w:rPr>
          <w:rFonts w:asciiTheme="majorHAnsi" w:hAnsiTheme="majorHAnsi" w:cstheme="majorHAnsi"/>
          <w:sz w:val="20"/>
          <w:szCs w:val="20"/>
        </w:rPr>
        <w:t xml:space="preserve">construction </w:t>
      </w:r>
      <w:r w:rsidR="00572AAC" w:rsidRPr="005264E5">
        <w:rPr>
          <w:rFonts w:asciiTheme="majorHAnsi" w:hAnsiTheme="majorHAnsi" w:cstheme="majorHAnsi"/>
          <w:sz w:val="20"/>
          <w:szCs w:val="20"/>
        </w:rPr>
        <w:t>project,</w:t>
      </w:r>
      <w:r w:rsidR="00E24AC3" w:rsidRPr="005264E5">
        <w:rPr>
          <w:rFonts w:asciiTheme="majorHAnsi" w:hAnsiTheme="majorHAnsi" w:cstheme="majorHAnsi"/>
          <w:sz w:val="20"/>
          <w:szCs w:val="20"/>
        </w:rPr>
        <w:t xml:space="preserve"> please contact Nelson City Council </w:t>
      </w:r>
      <w:r w:rsidR="00E26AD1" w:rsidRPr="005264E5">
        <w:rPr>
          <w:rFonts w:asciiTheme="majorHAnsi" w:hAnsiTheme="majorHAnsi" w:cstheme="majorHAnsi"/>
          <w:sz w:val="20"/>
          <w:szCs w:val="20"/>
        </w:rPr>
        <w:t>Project Manager</w:t>
      </w:r>
      <w:r w:rsidR="00390530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2B682A" w:rsidRPr="005264E5">
        <w:rPr>
          <w:rFonts w:asciiTheme="majorHAnsi" w:hAnsiTheme="majorHAnsi" w:cstheme="majorHAnsi"/>
          <w:sz w:val="20"/>
          <w:szCs w:val="20"/>
        </w:rPr>
        <w:t>Al Brancato</w:t>
      </w:r>
      <w:r w:rsidR="00BD3EC1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4733AC" w:rsidRPr="005264E5">
        <w:rPr>
          <w:rFonts w:asciiTheme="majorHAnsi" w:hAnsiTheme="majorHAnsi" w:cstheme="majorHAnsi"/>
          <w:sz w:val="20"/>
          <w:szCs w:val="20"/>
        </w:rPr>
        <w:t xml:space="preserve">on </w:t>
      </w:r>
      <w:r w:rsidR="00E24AC3" w:rsidRPr="005264E5">
        <w:rPr>
          <w:rFonts w:asciiTheme="majorHAnsi" w:hAnsiTheme="majorHAnsi" w:cstheme="majorHAnsi"/>
          <w:sz w:val="20"/>
          <w:szCs w:val="20"/>
        </w:rPr>
        <w:t xml:space="preserve">03 </w:t>
      </w:r>
      <w:r w:rsidR="00A163AD" w:rsidRPr="005264E5">
        <w:rPr>
          <w:rFonts w:asciiTheme="majorHAnsi" w:hAnsiTheme="majorHAnsi" w:cstheme="majorHAnsi"/>
          <w:sz w:val="20"/>
          <w:szCs w:val="20"/>
        </w:rPr>
        <w:t>54</w:t>
      </w:r>
      <w:r w:rsidR="002B682A" w:rsidRPr="005264E5">
        <w:rPr>
          <w:rFonts w:asciiTheme="majorHAnsi" w:hAnsiTheme="majorHAnsi" w:cstheme="majorHAnsi"/>
          <w:sz w:val="20"/>
          <w:szCs w:val="20"/>
        </w:rPr>
        <w:t>6</w:t>
      </w:r>
      <w:r w:rsidR="00BD3EC1" w:rsidRPr="005264E5">
        <w:rPr>
          <w:rFonts w:asciiTheme="majorHAnsi" w:hAnsiTheme="majorHAnsi" w:cstheme="majorHAnsi"/>
          <w:sz w:val="20"/>
          <w:szCs w:val="20"/>
        </w:rPr>
        <w:t xml:space="preserve"> </w:t>
      </w:r>
      <w:r w:rsidR="002B682A" w:rsidRPr="005264E5">
        <w:rPr>
          <w:rFonts w:asciiTheme="majorHAnsi" w:hAnsiTheme="majorHAnsi" w:cstheme="majorHAnsi"/>
          <w:sz w:val="20"/>
          <w:szCs w:val="20"/>
        </w:rPr>
        <w:t>0204</w:t>
      </w:r>
      <w:r w:rsidR="006F1A25" w:rsidRPr="005264E5">
        <w:rPr>
          <w:rFonts w:asciiTheme="majorHAnsi" w:hAnsiTheme="majorHAnsi" w:cstheme="majorHAnsi"/>
          <w:sz w:val="20"/>
          <w:szCs w:val="20"/>
        </w:rPr>
        <w:t>.</w:t>
      </w:r>
      <w:r w:rsidR="00E5735E" w:rsidRPr="005264E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C131219" w14:textId="26026015" w:rsidR="00E528D2" w:rsidRPr="005264E5" w:rsidRDefault="00E5735E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We appreciate your</w:t>
      </w:r>
      <w:r w:rsidR="00D712F3" w:rsidRPr="005264E5">
        <w:rPr>
          <w:rFonts w:asciiTheme="majorHAnsi" w:hAnsiTheme="majorHAnsi" w:cstheme="majorHAnsi"/>
          <w:sz w:val="20"/>
          <w:szCs w:val="20"/>
        </w:rPr>
        <w:t xml:space="preserve"> co-operation and will endeavour to complete this work in a timely manner.</w:t>
      </w:r>
    </w:p>
    <w:p w14:paraId="2BC73B4A" w14:textId="7A5F192B" w:rsidR="00E24AC3" w:rsidRPr="005264E5" w:rsidRDefault="006F1A25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sz w:val="20"/>
          <w:szCs w:val="20"/>
        </w:rPr>
        <w:t>Yours s</w:t>
      </w:r>
      <w:r w:rsidR="00E24AC3" w:rsidRPr="005264E5">
        <w:rPr>
          <w:rFonts w:asciiTheme="majorHAnsi" w:hAnsiTheme="majorHAnsi" w:cstheme="majorHAnsi"/>
          <w:sz w:val="20"/>
          <w:szCs w:val="20"/>
        </w:rPr>
        <w:t>incerely</w:t>
      </w:r>
      <w:r w:rsidRPr="005264E5">
        <w:rPr>
          <w:rFonts w:asciiTheme="majorHAnsi" w:hAnsiTheme="majorHAnsi" w:cstheme="majorHAnsi"/>
          <w:sz w:val="20"/>
          <w:szCs w:val="20"/>
        </w:rPr>
        <w:t>,</w:t>
      </w:r>
    </w:p>
    <w:p w14:paraId="153A4127" w14:textId="77777777" w:rsidR="00E24AC3" w:rsidRPr="005264E5" w:rsidRDefault="00D32FA5" w:rsidP="00C81A44">
      <w:pPr>
        <w:pStyle w:val="Subtitle"/>
        <w:jc w:val="left"/>
        <w:rPr>
          <w:rFonts w:asciiTheme="majorHAnsi" w:hAnsiTheme="majorHAnsi" w:cstheme="majorHAnsi"/>
          <w:sz w:val="20"/>
          <w:szCs w:val="20"/>
        </w:rPr>
      </w:pPr>
      <w:r w:rsidRPr="005264E5">
        <w:rPr>
          <w:rFonts w:asciiTheme="majorHAnsi" w:hAnsiTheme="majorHAnsi" w:cstheme="majorHAnsi"/>
          <w:noProof/>
          <w:sz w:val="20"/>
          <w:szCs w:val="20"/>
        </w:rPr>
        <w:drawing>
          <wp:inline distT="0" distB="0" distL="0" distR="0" wp14:anchorId="0CCB850F" wp14:editId="76BC3756">
            <wp:extent cx="1104840" cy="390600"/>
            <wp:effectExtent l="0" t="0" r="635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840" cy="390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E242A4" w14:textId="77777777" w:rsidR="00E24AC3" w:rsidRPr="005264E5" w:rsidRDefault="00E24AC3" w:rsidP="00C81A44">
      <w:pPr>
        <w:pStyle w:val="Subtitle"/>
        <w:spacing w:after="0"/>
        <w:jc w:val="left"/>
        <w:rPr>
          <w:rFonts w:asciiTheme="majorHAnsi" w:hAnsiTheme="majorHAnsi" w:cstheme="majorHAnsi"/>
          <w:b/>
          <w:sz w:val="20"/>
          <w:szCs w:val="20"/>
        </w:rPr>
      </w:pPr>
      <w:r w:rsidRPr="005264E5">
        <w:rPr>
          <w:rFonts w:asciiTheme="majorHAnsi" w:hAnsiTheme="majorHAnsi" w:cstheme="majorHAnsi"/>
          <w:b/>
          <w:sz w:val="20"/>
          <w:szCs w:val="20"/>
        </w:rPr>
        <w:t>Prasad R</w:t>
      </w:r>
    </w:p>
    <w:p w14:paraId="612386BC" w14:textId="77777777" w:rsidR="00E24AC3" w:rsidRPr="005264E5" w:rsidRDefault="00E24AC3" w:rsidP="00C81A44">
      <w:pPr>
        <w:pStyle w:val="Subtitle"/>
        <w:spacing w:after="0"/>
        <w:jc w:val="left"/>
        <w:rPr>
          <w:rFonts w:asciiTheme="majorHAnsi" w:hAnsiTheme="majorHAnsi" w:cstheme="majorHAnsi"/>
          <w:b/>
          <w:sz w:val="20"/>
          <w:szCs w:val="20"/>
        </w:rPr>
      </w:pPr>
      <w:r w:rsidRPr="005264E5">
        <w:rPr>
          <w:rFonts w:asciiTheme="majorHAnsi" w:hAnsiTheme="majorHAnsi" w:cstheme="majorHAnsi"/>
          <w:b/>
          <w:sz w:val="20"/>
          <w:szCs w:val="20"/>
        </w:rPr>
        <w:t>Contract Manager.</w:t>
      </w:r>
    </w:p>
    <w:p w14:paraId="2AF4CF90" w14:textId="2486710D" w:rsidR="000D74E6" w:rsidRPr="005264E5" w:rsidRDefault="00E24AC3" w:rsidP="00C81A44">
      <w:pPr>
        <w:jc w:val="left"/>
        <w:rPr>
          <w:rFonts w:asciiTheme="majorHAnsi" w:hAnsiTheme="majorHAnsi" w:cstheme="majorHAnsi"/>
          <w:b/>
          <w:sz w:val="22"/>
          <w:szCs w:val="22"/>
        </w:rPr>
      </w:pPr>
      <w:r w:rsidRPr="005264E5">
        <w:rPr>
          <w:rFonts w:asciiTheme="majorHAnsi" w:hAnsiTheme="majorHAnsi" w:cstheme="majorHAnsi"/>
          <w:b/>
          <w:sz w:val="22"/>
          <w:szCs w:val="22"/>
        </w:rPr>
        <w:t>021 946 23</w:t>
      </w:r>
      <w:r w:rsidR="00D32FA5" w:rsidRPr="005264E5">
        <w:rPr>
          <w:rFonts w:asciiTheme="majorHAnsi" w:hAnsiTheme="majorHAnsi" w:cstheme="majorHAnsi"/>
          <w:b/>
          <w:sz w:val="22"/>
          <w:szCs w:val="22"/>
        </w:rPr>
        <w:t>8</w:t>
      </w:r>
    </w:p>
    <w:p w14:paraId="54ABC747" w14:textId="7BBAD15B" w:rsidR="00174966" w:rsidRPr="00C81A44" w:rsidRDefault="007C059E" w:rsidP="00C81A44">
      <w:pPr>
        <w:jc w:val="left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noProof/>
          <w:sz w:val="22"/>
          <w:szCs w:val="22"/>
        </w:rPr>
        <w:lastRenderedPageBreak/>
        <w:drawing>
          <wp:inline distT="0" distB="0" distL="0" distR="0" wp14:anchorId="48FE83F9" wp14:editId="23BCFF3D">
            <wp:extent cx="9011774" cy="6332220"/>
            <wp:effectExtent l="6033" t="0" r="5397" b="5398"/>
            <wp:docPr id="1018694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694187" name="Picture 101869418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020299" cy="63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4C19E" w14:textId="3533081D" w:rsidR="00174966" w:rsidRPr="00C81A44" w:rsidRDefault="00174966" w:rsidP="00C81A44">
      <w:pPr>
        <w:jc w:val="left"/>
        <w:rPr>
          <w:rFonts w:ascii="Verdana" w:hAnsi="Verdana"/>
          <w:b/>
          <w:sz w:val="22"/>
          <w:szCs w:val="22"/>
        </w:rPr>
      </w:pPr>
    </w:p>
    <w:p w14:paraId="77326166" w14:textId="2E10B574" w:rsidR="00174966" w:rsidRPr="00C81A44" w:rsidRDefault="00174966" w:rsidP="00C81A44">
      <w:pPr>
        <w:jc w:val="left"/>
        <w:rPr>
          <w:rFonts w:ascii="Verdana" w:hAnsi="Verdana"/>
          <w:sz w:val="22"/>
          <w:szCs w:val="22"/>
          <w:lang w:eastAsia="en-NZ"/>
        </w:rPr>
      </w:pPr>
    </w:p>
    <w:sectPr w:rsidR="00174966" w:rsidRPr="00C81A44" w:rsidSect="00AE336F">
      <w:headerReference w:type="default" r:id="rId13"/>
      <w:footerReference w:type="even" r:id="rId14"/>
      <w:footerReference w:type="default" r:id="rId15"/>
      <w:type w:val="continuous"/>
      <w:pgSz w:w="11900" w:h="16840"/>
      <w:pgMar w:top="720" w:right="720" w:bottom="720" w:left="720" w:header="709" w:footer="709" w:gutter="0"/>
      <w:cols w:space="708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6F0CB" w14:textId="77777777" w:rsidR="00480A08" w:rsidRDefault="00480A08" w:rsidP="0058547B">
      <w:r>
        <w:separator/>
      </w:r>
    </w:p>
  </w:endnote>
  <w:endnote w:type="continuationSeparator" w:id="0">
    <w:p w14:paraId="27ADD9A3" w14:textId="77777777" w:rsidR="00480A08" w:rsidRDefault="00480A08" w:rsidP="00585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1BE53" w14:textId="77777777" w:rsidR="008E0A60" w:rsidRDefault="000D74E6">
    <w:pPr>
      <w:pStyle w:val="Footer"/>
    </w:pPr>
    <w:r>
      <w:rPr>
        <w:noProof/>
        <w:lang w:val="en-NZ" w:eastAsia="en-NZ"/>
      </w:rPr>
      <w:drawing>
        <wp:anchor distT="0" distB="0" distL="114300" distR="114300" simplePos="0" relativeHeight="251657216" behindDoc="1" locked="0" layoutInCell="1" allowOverlap="1" wp14:anchorId="4A9FB801" wp14:editId="6C62E40A">
          <wp:simplePos x="0" y="0"/>
          <wp:positionH relativeFrom="column">
            <wp:posOffset>-966159</wp:posOffset>
          </wp:positionH>
          <wp:positionV relativeFrom="paragraph">
            <wp:posOffset>-603849</wp:posOffset>
          </wp:positionV>
          <wp:extent cx="7227570" cy="1082675"/>
          <wp:effectExtent l="0" t="0" r="0" b="3175"/>
          <wp:wrapNone/>
          <wp:docPr id="11" name="Picture 11" descr="C:\Users\nics\AppData\Local\Microsoft\Windows\INetCache\Content.Word\NELMAC TABS - GS-FM-W-ES, RESIZED Bann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nics\AppData\Local\Microsoft\Windows\INetCache\Content.Word\NELMAC TABS - GS-FM-W-ES, RESIZED Bann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757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E1A0" w14:textId="77777777" w:rsidR="008E0A60" w:rsidRPr="0058547B" w:rsidRDefault="00000000" w:rsidP="0058547B">
    <w:pPr>
      <w:pStyle w:val="Footer"/>
    </w:pPr>
    <w:r>
      <w:rPr>
        <w:noProof/>
      </w:rPr>
      <w:pict w14:anchorId="28D340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74.85pt;margin-top:-8.05pt;width:565.8pt;height:24.55pt;z-index:-251657216;mso-position-horizontal-relative:text;mso-position-vertical-relative:text;mso-width-relative:page;mso-height-relative:page">
          <v:imagedata r:id="rId1" o:title="NELMAC_DIVISIONS_2018_Exclaimer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CCBE1" w14:textId="77777777" w:rsidR="00480A08" w:rsidRDefault="00480A08" w:rsidP="0058547B">
      <w:r>
        <w:separator/>
      </w:r>
    </w:p>
  </w:footnote>
  <w:footnote w:type="continuationSeparator" w:id="0">
    <w:p w14:paraId="470AF567" w14:textId="77777777" w:rsidR="00480A08" w:rsidRDefault="00480A08" w:rsidP="00585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587AB" w14:textId="2F9EB6B5" w:rsidR="00DB061E" w:rsidRDefault="004D274C" w:rsidP="00A7574E">
    <w:pPr>
      <w:pStyle w:val="Header"/>
      <w:jc w:val="right"/>
    </w:pPr>
    <w:r w:rsidRPr="007025F9">
      <w:rPr>
        <w:rFonts w:asciiTheme="minorHAnsi" w:hAnsiTheme="minorHAnsi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59DBC428" wp14:editId="2985ADB1">
          <wp:simplePos x="0" y="0"/>
          <wp:positionH relativeFrom="column">
            <wp:posOffset>-647700</wp:posOffset>
          </wp:positionH>
          <wp:positionV relativeFrom="paragraph">
            <wp:posOffset>-203200</wp:posOffset>
          </wp:positionV>
          <wp:extent cx="2985135" cy="90487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98513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AC3">
      <w:rPr>
        <w:noProof/>
        <w:lang w:val="en-NZ" w:eastAsia="en-NZ"/>
      </w:rPr>
      <w:drawing>
        <wp:anchor distT="0" distB="0" distL="114300" distR="114300" simplePos="0" relativeHeight="251656192" behindDoc="1" locked="0" layoutInCell="1" allowOverlap="1" wp14:anchorId="2E1173E6" wp14:editId="76D414AB">
          <wp:simplePos x="0" y="0"/>
          <wp:positionH relativeFrom="column">
            <wp:posOffset>4040505</wp:posOffset>
          </wp:positionH>
          <wp:positionV relativeFrom="paragraph">
            <wp:posOffset>-364490</wp:posOffset>
          </wp:positionV>
          <wp:extent cx="1949450" cy="1428750"/>
          <wp:effectExtent l="0" t="0" r="0" b="0"/>
          <wp:wrapNone/>
          <wp:docPr id="9" name="Picture 9" descr="C:\Users\nics\AppData\Local\Microsoft\Windows\INetCache\Content.Word\LETTER 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nics\AppData\Local\Microsoft\Windows\INetCache\Content.Word\LETTER HEA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9450" cy="142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E828F86" w14:textId="77777777" w:rsidR="00DB061E" w:rsidRDefault="0019534F" w:rsidP="000D74E6">
    <w:pPr>
      <w:pStyle w:val="Header"/>
      <w:tabs>
        <w:tab w:val="clear" w:pos="4320"/>
        <w:tab w:val="clear" w:pos="8640"/>
        <w:tab w:val="left" w:pos="6781"/>
        <w:tab w:val="left" w:pos="7526"/>
      </w:tabs>
    </w:pPr>
    <w:r>
      <w:tab/>
    </w:r>
    <w:r w:rsidR="000D74E6">
      <w:tab/>
    </w:r>
  </w:p>
  <w:p w14:paraId="71C8F0CD" w14:textId="77777777" w:rsidR="008E0A60" w:rsidRDefault="00DB061E" w:rsidP="0058547B">
    <w:pPr>
      <w:pStyle w:val="Header"/>
    </w:pPr>
    <w:r>
      <w:tab/>
    </w:r>
    <w:r>
      <w:tab/>
    </w:r>
  </w:p>
  <w:p w14:paraId="44CAE2AE" w14:textId="77777777" w:rsidR="00DB061E" w:rsidRPr="0058547B" w:rsidRDefault="00DB061E" w:rsidP="0058547B">
    <w:pPr>
      <w:pStyle w:val="Header"/>
    </w:pP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07219"/>
    <w:multiLevelType w:val="hybridMultilevel"/>
    <w:tmpl w:val="D26E69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614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S2NAJiYyNTU0MjQyUdpeDU4uLM/DyQAsNaAPyP2gMsAAAA"/>
  </w:docVars>
  <w:rsids>
    <w:rsidRoot w:val="00E24AC3"/>
    <w:rsid w:val="00014F57"/>
    <w:rsid w:val="0002205B"/>
    <w:rsid w:val="00027AC9"/>
    <w:rsid w:val="000618DF"/>
    <w:rsid w:val="000631AA"/>
    <w:rsid w:val="00077778"/>
    <w:rsid w:val="00082070"/>
    <w:rsid w:val="000A6F37"/>
    <w:rsid w:val="000D0E00"/>
    <w:rsid w:val="000D1F85"/>
    <w:rsid w:val="000D74E6"/>
    <w:rsid w:val="000F161E"/>
    <w:rsid w:val="000F52E7"/>
    <w:rsid w:val="000F724E"/>
    <w:rsid w:val="001060CB"/>
    <w:rsid w:val="00106D93"/>
    <w:rsid w:val="00112239"/>
    <w:rsid w:val="0012047B"/>
    <w:rsid w:val="001241A2"/>
    <w:rsid w:val="00130F1B"/>
    <w:rsid w:val="001374FA"/>
    <w:rsid w:val="0015033A"/>
    <w:rsid w:val="00152C90"/>
    <w:rsid w:val="00174966"/>
    <w:rsid w:val="0019534F"/>
    <w:rsid w:val="001968A0"/>
    <w:rsid w:val="001C3096"/>
    <w:rsid w:val="001C6F02"/>
    <w:rsid w:val="001D5B81"/>
    <w:rsid w:val="002011B5"/>
    <w:rsid w:val="002031DD"/>
    <w:rsid w:val="0020611C"/>
    <w:rsid w:val="002814F0"/>
    <w:rsid w:val="00290B94"/>
    <w:rsid w:val="00294443"/>
    <w:rsid w:val="002B080D"/>
    <w:rsid w:val="002B682A"/>
    <w:rsid w:val="002D5569"/>
    <w:rsid w:val="002E18F5"/>
    <w:rsid w:val="002F419F"/>
    <w:rsid w:val="002F5359"/>
    <w:rsid w:val="00301086"/>
    <w:rsid w:val="003227CF"/>
    <w:rsid w:val="003310AF"/>
    <w:rsid w:val="00371412"/>
    <w:rsid w:val="00390530"/>
    <w:rsid w:val="003A294B"/>
    <w:rsid w:val="003A7C84"/>
    <w:rsid w:val="003B7AA3"/>
    <w:rsid w:val="003F4BD0"/>
    <w:rsid w:val="00416BA2"/>
    <w:rsid w:val="004710A2"/>
    <w:rsid w:val="004733AC"/>
    <w:rsid w:val="004736B0"/>
    <w:rsid w:val="00480A08"/>
    <w:rsid w:val="0048261F"/>
    <w:rsid w:val="00487E8E"/>
    <w:rsid w:val="004C564B"/>
    <w:rsid w:val="004D0F69"/>
    <w:rsid w:val="004D274C"/>
    <w:rsid w:val="00507CE8"/>
    <w:rsid w:val="00520F56"/>
    <w:rsid w:val="005222EA"/>
    <w:rsid w:val="005264E5"/>
    <w:rsid w:val="00544A59"/>
    <w:rsid w:val="0054691F"/>
    <w:rsid w:val="00572AAC"/>
    <w:rsid w:val="00584471"/>
    <w:rsid w:val="0058547B"/>
    <w:rsid w:val="00586533"/>
    <w:rsid w:val="005925F9"/>
    <w:rsid w:val="0059784F"/>
    <w:rsid w:val="005A1867"/>
    <w:rsid w:val="005C44F7"/>
    <w:rsid w:val="005D76BD"/>
    <w:rsid w:val="005E52EE"/>
    <w:rsid w:val="006032AA"/>
    <w:rsid w:val="0062734B"/>
    <w:rsid w:val="00633387"/>
    <w:rsid w:val="00634226"/>
    <w:rsid w:val="0065150E"/>
    <w:rsid w:val="006527C4"/>
    <w:rsid w:val="00667A64"/>
    <w:rsid w:val="006B3E00"/>
    <w:rsid w:val="006E4D02"/>
    <w:rsid w:val="006F1A25"/>
    <w:rsid w:val="006F6E40"/>
    <w:rsid w:val="0071421F"/>
    <w:rsid w:val="00717158"/>
    <w:rsid w:val="0072112E"/>
    <w:rsid w:val="00723CAC"/>
    <w:rsid w:val="00742D55"/>
    <w:rsid w:val="00767F24"/>
    <w:rsid w:val="0077102E"/>
    <w:rsid w:val="007730F1"/>
    <w:rsid w:val="00780A0F"/>
    <w:rsid w:val="00781E1F"/>
    <w:rsid w:val="0078381C"/>
    <w:rsid w:val="007914C4"/>
    <w:rsid w:val="007A223A"/>
    <w:rsid w:val="007A7FA6"/>
    <w:rsid w:val="007C059E"/>
    <w:rsid w:val="007E5370"/>
    <w:rsid w:val="007E53C7"/>
    <w:rsid w:val="00801640"/>
    <w:rsid w:val="00840801"/>
    <w:rsid w:val="00896DD6"/>
    <w:rsid w:val="008A2DF8"/>
    <w:rsid w:val="008A3CA4"/>
    <w:rsid w:val="008B4205"/>
    <w:rsid w:val="008C2264"/>
    <w:rsid w:val="008D6082"/>
    <w:rsid w:val="008E0A60"/>
    <w:rsid w:val="00923EB6"/>
    <w:rsid w:val="00932548"/>
    <w:rsid w:val="00953246"/>
    <w:rsid w:val="009647B0"/>
    <w:rsid w:val="00977956"/>
    <w:rsid w:val="0098096C"/>
    <w:rsid w:val="009B7EDF"/>
    <w:rsid w:val="009D230C"/>
    <w:rsid w:val="00A1629B"/>
    <w:rsid w:val="00A163AD"/>
    <w:rsid w:val="00A20FD6"/>
    <w:rsid w:val="00A3767A"/>
    <w:rsid w:val="00A7574E"/>
    <w:rsid w:val="00A84313"/>
    <w:rsid w:val="00AD03E4"/>
    <w:rsid w:val="00AE336F"/>
    <w:rsid w:val="00B106E4"/>
    <w:rsid w:val="00B147B9"/>
    <w:rsid w:val="00B56570"/>
    <w:rsid w:val="00B62406"/>
    <w:rsid w:val="00B64C9C"/>
    <w:rsid w:val="00B7407B"/>
    <w:rsid w:val="00B749BA"/>
    <w:rsid w:val="00B82557"/>
    <w:rsid w:val="00B97CC8"/>
    <w:rsid w:val="00BA7128"/>
    <w:rsid w:val="00BD3EC1"/>
    <w:rsid w:val="00C06B2F"/>
    <w:rsid w:val="00C06BD3"/>
    <w:rsid w:val="00C353BB"/>
    <w:rsid w:val="00C66C77"/>
    <w:rsid w:val="00C81A44"/>
    <w:rsid w:val="00C83A72"/>
    <w:rsid w:val="00C86CDA"/>
    <w:rsid w:val="00CA7595"/>
    <w:rsid w:val="00CB22DC"/>
    <w:rsid w:val="00CB7244"/>
    <w:rsid w:val="00CC25F8"/>
    <w:rsid w:val="00CC26BB"/>
    <w:rsid w:val="00CD686C"/>
    <w:rsid w:val="00CE40AC"/>
    <w:rsid w:val="00CE7092"/>
    <w:rsid w:val="00CF7084"/>
    <w:rsid w:val="00D14A16"/>
    <w:rsid w:val="00D324B5"/>
    <w:rsid w:val="00D32FA5"/>
    <w:rsid w:val="00D33724"/>
    <w:rsid w:val="00D40001"/>
    <w:rsid w:val="00D539ED"/>
    <w:rsid w:val="00D61AD5"/>
    <w:rsid w:val="00D7069C"/>
    <w:rsid w:val="00D712F3"/>
    <w:rsid w:val="00D8252A"/>
    <w:rsid w:val="00DA1726"/>
    <w:rsid w:val="00DA4236"/>
    <w:rsid w:val="00DB061E"/>
    <w:rsid w:val="00E05C0D"/>
    <w:rsid w:val="00E101FB"/>
    <w:rsid w:val="00E24AC3"/>
    <w:rsid w:val="00E26AD1"/>
    <w:rsid w:val="00E317A4"/>
    <w:rsid w:val="00E45B9F"/>
    <w:rsid w:val="00E47187"/>
    <w:rsid w:val="00E528D2"/>
    <w:rsid w:val="00E54639"/>
    <w:rsid w:val="00E5735E"/>
    <w:rsid w:val="00E71196"/>
    <w:rsid w:val="00E723D2"/>
    <w:rsid w:val="00EA7174"/>
    <w:rsid w:val="00EB1262"/>
    <w:rsid w:val="00EB2F46"/>
    <w:rsid w:val="00EB5ABF"/>
    <w:rsid w:val="00EC565C"/>
    <w:rsid w:val="00EE2AD5"/>
    <w:rsid w:val="00F01B60"/>
    <w:rsid w:val="00F110E9"/>
    <w:rsid w:val="00F216A0"/>
    <w:rsid w:val="00F224C4"/>
    <w:rsid w:val="00F27863"/>
    <w:rsid w:val="00F30F15"/>
    <w:rsid w:val="00F573C8"/>
    <w:rsid w:val="00F72A3B"/>
    <w:rsid w:val="00F73B0E"/>
    <w:rsid w:val="00F818C0"/>
    <w:rsid w:val="00F838A3"/>
    <w:rsid w:val="00F83FA3"/>
    <w:rsid w:val="00FD0833"/>
    <w:rsid w:val="00FD138F"/>
    <w:rsid w:val="00FD3F7B"/>
    <w:rsid w:val="00FD5806"/>
    <w:rsid w:val="00FF2C76"/>
    <w:rsid w:val="00FF3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8F994A7"/>
  <w14:defaultImageDpi w14:val="330"/>
  <w15:docId w15:val="{57C43A80-E3B4-481B-BE11-042943E0A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AC3"/>
    <w:pPr>
      <w:widowControl w:val="0"/>
      <w:spacing w:after="80"/>
      <w:jc w:val="both"/>
    </w:pPr>
    <w:rPr>
      <w:rFonts w:eastAsia="Times New Roman"/>
      <w:kern w:val="24"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E0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E00"/>
    <w:rPr>
      <w:rFonts w:ascii="Lucida Grande" w:hAnsi="Lucida Grande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8547B"/>
    <w:pPr>
      <w:widowControl/>
      <w:tabs>
        <w:tab w:val="center" w:pos="4320"/>
        <w:tab w:val="right" w:pos="8640"/>
      </w:tabs>
      <w:spacing w:after="0"/>
      <w:jc w:val="left"/>
    </w:pPr>
    <w:rPr>
      <w:rFonts w:eastAsiaTheme="minorEastAsia"/>
      <w:kern w:val="0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854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8547B"/>
    <w:pPr>
      <w:widowControl/>
      <w:tabs>
        <w:tab w:val="center" w:pos="4320"/>
        <w:tab w:val="right" w:pos="8640"/>
      </w:tabs>
      <w:spacing w:after="0"/>
      <w:jc w:val="left"/>
    </w:pPr>
    <w:rPr>
      <w:rFonts w:eastAsiaTheme="minorEastAsia"/>
      <w:kern w:val="0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547B"/>
    <w:rPr>
      <w:sz w:val="24"/>
      <w:szCs w:val="24"/>
      <w:lang w:eastAsia="en-US"/>
    </w:rPr>
  </w:style>
  <w:style w:type="character" w:styleId="Hyperlink">
    <w:name w:val="Hyperlink"/>
    <w:rsid w:val="00D14A1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686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kern w:val="0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686C"/>
    <w:rPr>
      <w:rFonts w:ascii="Courier New" w:eastAsia="Times New Roman" w:hAnsi="Courier New" w:cs="Courier New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4AC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24AC3"/>
    <w:rPr>
      <w:rFonts w:asciiTheme="minorHAnsi" w:hAnsiTheme="minorHAnsi" w:cstheme="minorBidi"/>
      <w:color w:val="5A5A5A" w:themeColor="text1" w:themeTint="A5"/>
      <w:spacing w:val="15"/>
      <w:kern w:val="24"/>
      <w:sz w:val="22"/>
      <w:szCs w:val="22"/>
      <w:lang w:val="en-GB" w:eastAsia="en-US"/>
    </w:rPr>
  </w:style>
  <w:style w:type="table" w:styleId="TableGrid">
    <w:name w:val="Table Grid"/>
    <w:basedOn w:val="TableNormal"/>
    <w:uiPriority w:val="59"/>
    <w:rsid w:val="008A2D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73D7CDE8D3B1A34DA4141382E844074B" ma:contentTypeVersion="75" ma:contentTypeDescription="Create a new document." ma:contentTypeScope="" ma:versionID="c314ba88f5e9b29cb9a9679be52a9602">
  <xsd:schema xmlns:xsd="http://www.w3.org/2001/XMLSchema" xmlns:xs="http://www.w3.org/2001/XMLSchema" xmlns:p="http://schemas.microsoft.com/office/2006/metadata/properties" xmlns:ns2="b66dee1d-5fc0-4479-b17f-258c5373ea5b" xmlns:ns3="4f9c820c-e7e2-444d-97ee-45f2b3485c1d" xmlns:ns4="ea9732bc-bdab-4124-94da-00ac1c8a1ca9" xmlns:ns5="eb78fe83-765d-413d-ac8f-1a18d85fb527" xmlns:ns6="15ffb055-6eb4-45a1-bc20-bf2ac0d420da" xmlns:ns7="725c79e5-42ce-4aa0-ac78-b6418001f0d2" xmlns:ns8="c91a514c-9034-4fa3-897a-8352025b26ed" targetNamespace="http://schemas.microsoft.com/office/2006/metadata/properties" ma:root="true" ma:fieldsID="c489f3aed967df376168728bc3a4f965" ns2:_="" ns3:_="" ns4:_="" ns5:_="" ns6:_="" ns7:_="" ns8:_="">
    <xsd:import namespace="b66dee1d-5fc0-4479-b17f-258c5373ea5b"/>
    <xsd:import namespace="4f9c820c-e7e2-444d-97ee-45f2b3485c1d"/>
    <xsd:import namespace="ea9732bc-bdab-4124-94da-00ac1c8a1ca9"/>
    <xsd:import namespace="eb78fe83-765d-413d-ac8f-1a18d85fb527"/>
    <xsd:import namespace="15ffb055-6eb4-45a1-bc20-bf2ac0d420da"/>
    <xsd:import namespace="725c79e5-42ce-4aa0-ac78-b6418001f0d2"/>
    <xsd:import namespace="c91a514c-9034-4fa3-897a-8352025b26ed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3:Narrative" minOccurs="0"/>
                <xsd:element ref="ns4:Copied" minOccurs="0"/>
                <xsd:element ref="ns3:PRAType" minOccurs="0"/>
                <xsd:element ref="ns2:_dlc_DocId" minOccurs="0"/>
                <xsd:element ref="ns2:_dlc_DocIdPersistId" minOccurs="0"/>
                <xsd:element ref="ns3:DocumentType" minOccurs="0"/>
                <xsd:element ref="ns6:KeyWords" minOccurs="0"/>
                <xsd:element ref="ns3:Subactivity" minOccurs="0"/>
                <xsd:element ref="ns3:Case" minOccurs="0"/>
                <xsd:element ref="ns3:RelatedPeople" minOccurs="0"/>
                <xsd:element ref="ns3:CategoryName" minOccurs="0"/>
                <xsd:element ref="ns3:CategoryValue" minOccurs="0"/>
                <xsd:element ref="ns3:BusinessValue" minOccurs="0"/>
                <xsd:element ref="ns3:FunctionGroup" minOccurs="0"/>
                <xsd:element ref="ns3:Function" minOccurs="0"/>
                <xsd:element ref="ns3:PRADate1" minOccurs="0"/>
                <xsd:element ref="ns3:PRADate2" minOccurs="0"/>
                <xsd:element ref="ns3:PRADate3" minOccurs="0"/>
                <xsd:element ref="ns3:PRADateDisposal" minOccurs="0"/>
                <xsd:element ref="ns3:PRADateTrigger" minOccurs="0"/>
                <xsd:element ref="ns3:PRAText1" minOccurs="0"/>
                <xsd:element ref="ns3:PRAText2" minOccurs="0"/>
                <xsd:element ref="ns3:PRAText3" minOccurs="0"/>
                <xsd:element ref="ns3:PRAText4" minOccurs="0"/>
                <xsd:element ref="ns3:PRAText5" minOccurs="0"/>
                <xsd:element ref="ns3:AggregationStatus" minOccurs="0"/>
                <xsd:element ref="ns3:Project" minOccurs="0"/>
                <xsd:element ref="ns3:Activity" minOccurs="0"/>
                <xsd:element ref="ns7:AggregationNarrative" minOccurs="0"/>
                <xsd:element ref="ns8:Channel" minOccurs="0"/>
                <xsd:element ref="ns8:Team" minOccurs="0"/>
                <xsd:element ref="ns8:Level2" minOccurs="0"/>
                <xsd:element ref="ns8:Level3" minOccurs="0"/>
                <xsd:element ref="ns8:Year" minOccurs="0"/>
                <xsd:element ref="ns4:OverrideLabel" minOccurs="0"/>
                <xsd:element ref="ns4:SetLabel" minOccurs="0"/>
                <xsd:element ref="ns4:zMigrationID" minOccurs="0"/>
                <xsd:element ref="ns4:zLegacy" minOccurs="0"/>
                <xsd:element ref="ns4:zLegacyJSON" minOccurs="0"/>
                <xsd:element ref="ns4:AccessClassification" minOccurs="0"/>
                <xsd:element ref="ns4:LegacyID" minOccurs="0"/>
                <xsd:element ref="ns4:RefNo" minOccurs="0"/>
                <xsd:element ref="ns4:CopiedFrom" minOccurs="0"/>
                <xsd:element ref="ns4:CopiedTo" minOccurs="0"/>
                <xsd:element ref="ns4:PPR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k96ccad063914ee29139cdebd58bd467" minOccurs="0"/>
                <xsd:element ref="ns2:TaxCatchAll" minOccurs="0"/>
                <xsd:element ref="ns5:Address" minOccurs="0"/>
                <xsd:element ref="ns5:ValuationNo" minOccurs="0"/>
                <xsd:element ref="ns5:MediaServiceDateTaken" minOccurs="0"/>
                <xsd:element ref="ns5:MediaLengthInSeconds" minOccurs="0"/>
                <xsd:element ref="ns2:SharedWithUsers" minOccurs="0"/>
                <xsd:element ref="ns2:SharedWithDetails" minOccurs="0"/>
                <xsd:element ref="ns5:lcf76f155ced4ddcb4097134ff3c332f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Location" minOccurs="0"/>
                <xsd:element ref="ns5:ReadOnl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dee1d-5fc0-4479-b17f-258c5373ea5b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8" nillable="true" ma:displayName="Document ID Value" ma:description="The value of the document ID assigned to this item." ma:hidden="true" ma:indexed="true" ma:internalName="_dlc_DocId" ma:readOnly="false">
      <xsd:simpleType>
        <xsd:restriction base="dms:Text"/>
      </xsd:simple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60" nillable="true" ma:displayName="Taxonomy Catch All Column" ma:hidden="true" ma:list="{abacafea-349c-49a7-981f-5be3dbe7bc8a}" ma:internalName="TaxCatchAll" ma:readOnly="false" ma:showField="CatchAllData" ma:web="b66dee1d-5fc0-4479-b17f-258c5373ea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65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6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Narrative" ma:index="3" nillable="true" ma:displayName="Narrative" ma:internalName="Narrative" ma:readOnly="false">
      <xsd:simpleType>
        <xsd:restriction base="dms:Note">
          <xsd:maxLength value="255"/>
        </xsd:restriction>
      </xsd:simpleType>
    </xsd:element>
    <xsd:element name="PRAType" ma:index="7" nillable="true" ma:displayName="PRA Type" ma:default="Doc" ma:hidden="true" ma:indexed="true" ma:internalName="PRAType" ma:readOnly="false">
      <xsd:simpleType>
        <xsd:restriction base="dms:Text">
          <xsd:maxLength value="255"/>
        </xsd:restriction>
      </xsd:simpleType>
    </xsd:element>
    <xsd:element name="DocumentType" ma:index="11" nillable="true" ma:displayName="Document Type" ma:format="Dropdown" ma:hidden="true" ma:internalName="DocumentType" ma:readOnly="false">
      <xsd:simpleType>
        <xsd:union memberTypes="dms:Text">
          <xsd:simpleType>
            <xsd:restriction base="dms:Choice">
              <xsd:enumeration value="APPLICATION, certificate, consent related"/>
              <xsd:enumeration value="CONTRACT, Variation, Agreement"/>
              <xsd:enumeration value="CORRESPONDENCE"/>
              <xsd:enumeration value="DRAWING, Plan, Map"/>
              <xsd:enumeration value="EMPLOYMENT related"/>
              <xsd:enumeration value="FINANCIAL related"/>
              <xsd:enumeration value="KNOWLEDGE article"/>
              <xsd:enumeration value="MEETING related"/>
              <xsd:enumeration value="MEMO, Filenote, Email"/>
              <xsd:enumeration value="MODEL, Calculation, Working"/>
              <xsd:enumeration value="PHOTO, Image or Multi-media"/>
              <xsd:enumeration value="PRESENTATION"/>
              <xsd:enumeration value="PUBLICATION material"/>
              <xsd:enumeration value="PURCHASING related"/>
              <xsd:enumeration value="REPORT, or planning related"/>
              <xsd:enumeration value="RULES, Policy, Bylaw, procedure"/>
              <xsd:enumeration value="SERVICE REQUEST related"/>
              <xsd:enumeration value="SPECIFICATION or standard"/>
              <xsd:enumeration value="SUPPLIER PRODUCT Info"/>
              <xsd:enumeration value="TEMPLATE, Checklist or Form"/>
            </xsd:restriction>
          </xsd:simpleType>
        </xsd:union>
      </xsd:simpleType>
    </xsd:element>
    <xsd:element name="Subactivity" ma:index="14" nillable="true" ma:displayName="Subactivity" ma:default="NA" ma:hidden="true" ma:indexed="true" ma:internalName="Subactivity" ma:readOnly="false">
      <xsd:simpleType>
        <xsd:restriction base="dms:Text">
          <xsd:maxLength value="255"/>
        </xsd:restriction>
      </xsd:simpleType>
    </xsd:element>
    <xsd:element name="Case" ma:index="15" nillable="true" ma:displayName="Case" ma:default="NA" ma:hidden="true" ma:indexed="true" ma:internalName="Case" ma:readOnly="false">
      <xsd:simpleType>
        <xsd:restriction base="dms:Text">
          <xsd:maxLength value="255"/>
        </xsd:restriction>
      </xsd:simpleType>
    </xsd:element>
    <xsd:element name="RelatedPeople" ma:index="16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ategoryName" ma:index="17" nillable="true" ma:displayName="Category 1" ma:default="NA" ma:hidden="true" ma:internalName="CategoryName" ma:readOnly="false">
      <xsd:simpleType>
        <xsd:restriction base="dms:Text">
          <xsd:maxLength value="255"/>
        </xsd:restriction>
      </xsd:simpleType>
    </xsd:element>
    <xsd:element name="CategoryValue" ma:index="18" nillable="true" ma:displayName="Category 2" ma:default="NA" ma:hidden="true" ma:internalName="CategoryValue" ma:readOnly="false">
      <xsd:simpleType>
        <xsd:restriction base="dms:Text">
          <xsd:maxLength value="255"/>
        </xsd:restriction>
      </xsd:simpleType>
    </xsd:element>
    <xsd:element name="BusinessValue" ma:index="19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FunctionGroup" ma:index="20" nillable="true" ma:displayName="Function Group" ma:default="Infrastructure" ma:hidden="true" ma:internalName="FunctionGroup" ma:readOnly="false">
      <xsd:simpleType>
        <xsd:restriction base="dms:Text">
          <xsd:maxLength value="255"/>
        </xsd:restriction>
      </xsd:simpleType>
    </xsd:element>
    <xsd:element name="Function" ma:index="21" nillable="true" ma:displayName="Function" ma:default="Three Waters" ma:hidden="true" ma:internalName="Function" ma:readOnly="false">
      <xsd:simpleType>
        <xsd:restriction base="dms:Text">
          <xsd:maxLength value="255"/>
        </xsd:restriction>
      </xsd:simpleType>
    </xsd:element>
    <xsd:element name="PRADate1" ma:index="23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24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25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26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27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28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29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30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31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32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33" nillable="true" ma:displayName="Aggregation Status" ma:default="Normal" ma:format="Dropdown" ma:hidden="true" ma:internalName="AggregationStatus" ma:readOnly="false">
      <xsd:simpleType>
        <xsd:union memberTypes="dms:Text">
          <xsd:simpleType>
            <xsd:restriction base="dms:Choice">
              <xsd:enumeration value="Delete Soon"/>
              <xsd:enumeration value="Transfer Soon"/>
              <xsd:enumeration value="Appraise Soon"/>
              <xsd:enumeration value="Delete"/>
              <xsd:enumeration value="Transfer"/>
              <xsd:enumeration value="Appraise"/>
              <xsd:enumeration value="Hold"/>
              <xsd:enumeration value="Normal"/>
              <xsd:enumeration value="Archive"/>
            </xsd:restriction>
          </xsd:simpleType>
        </xsd:union>
      </xsd:simpleType>
    </xsd:element>
    <xsd:element name="Project" ma:index="34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Wastewater Management" ma:hidden="true" ma:internalName="Activit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9732bc-bdab-4124-94da-00ac1c8a1ca9" elementFormDefault="qualified">
    <xsd:import namespace="http://schemas.microsoft.com/office/2006/documentManagement/types"/>
    <xsd:import namespace="http://schemas.microsoft.com/office/infopath/2007/PartnerControls"/>
    <xsd:element name="Copied" ma:index="4" nillable="true" ma:displayName="Copied" ma:default="0" ma:internalName="Copied" ma:readOnly="false">
      <xsd:simpleType>
        <xsd:restriction base="dms:Boolean"/>
      </xsd:simpleType>
    </xsd:element>
    <xsd:element name="OverrideLabel" ma:index="42" nillable="true" ma:displayName="Override Label" ma:description="Used to override the set label for automation where multiple labels apply in a library" ma:hidden="true" ma:internalName="OverrideLabel" ma:readOnly="false">
      <xsd:simpleType>
        <xsd:restriction base="dms:Text">
          <xsd:maxLength value="255"/>
        </xsd:restriction>
      </xsd:simpleType>
    </xsd:element>
    <xsd:element name="SetLabel" ma:index="43" nillable="true" ma:displayName="Set Label" ma:default="D03M" ma:description="Used to set the retention label via automation" ma:hidden="true" ma:internalName="SetLabel" ma:readOnly="false">
      <xsd:simpleType>
        <xsd:restriction base="dms:Text">
          <xsd:maxLength value="255"/>
        </xsd:restriction>
      </xsd:simpleType>
    </xsd:element>
    <xsd:element name="zMigrationID" ma:index="44" nillable="true" ma:displayName="zMigrationID" ma:description="This column will be used to track each file and folder that is migrated.&#10;&#10;This is the Objective document ID plus the file extension (eg A1234576-PDF)." ma:hidden="true" ma:indexed="true" ma:internalName="zMigrationID" ma:readOnly="false">
      <xsd:simpleType>
        <xsd:restriction base="dms:Text">
          <xsd:maxLength value="255"/>
        </xsd:restriction>
      </xsd:simpleType>
    </xsd:element>
    <xsd:element name="zLegacy" ma:index="45" nillable="true" ma:displayName="zLegacy" ma:description="This is the friendly format column of Key Value pairs (Objective Field: Objective Value)." ma:hidden="true" ma:internalName="zLegacy" ma:readOnly="false">
      <xsd:simpleType>
        <xsd:restriction base="dms:Note"/>
      </xsd:simpleType>
    </xsd:element>
    <xsd:element name="zLegacyJSON" ma:index="46" nillable="true" ma:displayName="zLegacyJSON" ma:description="This is the JSON blob field for the Key Value pairs which can be used to set field values in the future if required." ma:hidden="true" ma:internalName="zLegacyJSON" ma:readOnly="false">
      <xsd:simpleType>
        <xsd:restriction base="dms:Note"/>
      </xsd:simpleType>
    </xsd:element>
    <xsd:element name="AccessClassification" ma:index="47" nillable="true" ma:displayName="Access Classification" ma:default="Internal" ma:format="Dropdown" ma:hidden="true" ma:indexed="true" ma:internalName="AccessClassification" ma:readOnly="false">
      <xsd:simpleType>
        <xsd:union memberTypes="dms:Text">
          <xsd:simpleType>
            <xsd:restriction base="dms:Choice">
              <xsd:enumeration value="Internal"/>
              <xsd:enumeration value="Public"/>
              <xsd:enumeration value="Restricted"/>
            </xsd:restriction>
          </xsd:simpleType>
        </xsd:union>
      </xsd:simpleType>
    </xsd:element>
    <xsd:element name="LegacyID" ma:index="48" nillable="true" ma:displayName="LegacyID" ma:hidden="true" ma:indexed="true" ma:internalName="LegacyID" ma:readOnly="false">
      <xsd:simpleType>
        <xsd:restriction base="dms:Text">
          <xsd:maxLength value="255"/>
        </xsd:restriction>
      </xsd:simpleType>
    </xsd:element>
    <xsd:element name="RefNo" ma:index="49" nillable="true" ma:displayName="MagiQ Reference" ma:hidden="true" ma:indexed="true" ma:internalName="RefNo" ma:readOnly="false">
      <xsd:simpleType>
        <xsd:restriction base="dms:Text">
          <xsd:maxLength value="255"/>
        </xsd:restriction>
      </xsd:simpleType>
    </xsd:element>
    <xsd:element name="CopiedFrom" ma:index="51" nillable="true" ma:displayName="CopiedFrom" ma:hidden="true" ma:internalName="CopiedFrom" ma:readOnly="false">
      <xsd:simpleType>
        <xsd:restriction base="dms:Note"/>
      </xsd:simpleType>
    </xsd:element>
    <xsd:element name="CopiedTo" ma:index="52" nillable="true" ma:displayName="CopiedTo" ma:hidden="true" ma:internalName="CopiedTo" ma:readOnly="false">
      <xsd:simpleType>
        <xsd:restriction base="dms:Note"/>
      </xsd:simpleType>
    </xsd:element>
    <xsd:element name="PPR" ma:index="53" nillable="true" ma:displayName="PPR" ma:hidden="true" ma:indexed="true" ma:internalName="PP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8fe83-765d-413d-ac8f-1a18d85fb5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5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7" nillable="true" ma:displayName="KeyPoints" ma:hidden="true" ma:internalName="MediaServiceKeyPoints" ma:readOnly="true">
      <xsd:simpleType>
        <xsd:restriction base="dms:Note"/>
      </xsd:simpleType>
    </xsd:element>
    <xsd:element name="k96ccad063914ee29139cdebd58bd467" ma:index="59" nillable="true" ma:taxonomy="true" ma:internalName="k96ccad063914ee29139cdebd58bd467" ma:taxonomyFieldName="Property" ma:displayName="Property" ma:readOnly="false" ma:default="" ma:fieldId="{496ccad0-6391-4ee2-9139-cdebd58bd467}" ma:taxonomyMulti="true" ma:sspId="4a633eb9-49e2-4f27-abc8-94b8c9debc0a" ma:termSetId="62b7e96f-edf6-4d90-afbd-1a12dde0f8a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ress" ma:index="61" nillable="true" ma:displayName="Address" ma:hidden="true" ma:internalName="Address" ma:readOnly="false">
      <xsd:simpleType>
        <xsd:restriction base="dms:Text">
          <xsd:maxLength value="255"/>
        </xsd:restriction>
      </xsd:simpleType>
    </xsd:element>
    <xsd:element name="ValuationNo" ma:index="62" nillable="true" ma:displayName="Valuation Number" ma:hidden="true" ma:internalName="ValuationNo" ma:readOnly="false">
      <xsd:simpleType>
        <xsd:restriction base="dms:Text">
          <xsd:maxLength value="255"/>
        </xsd:restriction>
      </xsd:simpleType>
    </xsd:element>
    <xsd:element name="MediaServiceDateTaken" ma:index="6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6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68" nillable="true" ma:taxonomy="true" ma:internalName="lcf76f155ced4ddcb4097134ff3c332f" ma:taxonomyFieldName="MediaServiceImageTags" ma:displayName="Image Tags" ma:readOnly="false" ma:fieldId="{5cf76f15-5ced-4ddc-b409-7134ff3c332f}" ma:taxonomyMulti="true" ma:sspId="4a633eb9-49e2-4f27-abc8-94b8c9debc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69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7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7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72" nillable="true" ma:displayName="Location" ma:hidden="true" ma:internalName="MediaServiceLocation" ma:readOnly="true">
      <xsd:simpleType>
        <xsd:restriction base="dms:Text"/>
      </xsd:simpleType>
    </xsd:element>
    <xsd:element name="ReadOnly" ma:index="73" nillable="true" ma:displayName="Read Only" ma:internalName="ReadOnl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KeyWords" ma:index="12" nillable="true" ma:displayName="Key Words" ma:hidden="true" ma:internalName="KeyWords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36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Channel" ma:index="37" nillable="true" ma:displayName="Channel" ma:default="NA" ma:hidden="true" ma:internalName="Channel" ma:readOnly="false">
      <xsd:simpleType>
        <xsd:restriction base="dms:Text">
          <xsd:maxLength value="255"/>
        </xsd:restriction>
      </xsd:simpleType>
    </xsd:element>
    <xsd:element name="Team" ma:index="38" nillable="true" ma:displayName="Team" ma:default="Wastewater Management" ma:hidden="true" ma:internalName="Team" ma:readOnly="false">
      <xsd:simpleType>
        <xsd:restriction base="dms:Text">
          <xsd:maxLength value="255"/>
        </xsd:restriction>
      </xsd:simpleType>
    </xsd:element>
    <xsd:element name="Level2" ma:index="39" nillable="true" ma:displayName="Level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40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  <xsd:element name="Year" ma:index="41" nillable="true" ma:displayName="Year" ma:default="NA" ma:hidden="true" ma:indexed="true" ma:internalName="Year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E10A57-D596-4793-A11D-7DCEA9D72F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6dee1d-5fc0-4479-b17f-258c5373ea5b"/>
    <ds:schemaRef ds:uri="4f9c820c-e7e2-444d-97ee-45f2b3485c1d"/>
    <ds:schemaRef ds:uri="ea9732bc-bdab-4124-94da-00ac1c8a1ca9"/>
    <ds:schemaRef ds:uri="eb78fe83-765d-413d-ac8f-1a18d85fb527"/>
    <ds:schemaRef ds:uri="15ffb055-6eb4-45a1-bc20-bf2ac0d420da"/>
    <ds:schemaRef ds:uri="725c79e5-42ce-4aa0-ac78-b6418001f0d2"/>
    <ds:schemaRef ds:uri="c91a514c-9034-4fa3-897a-8352025b2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59CD0C-F5B7-40E9-B87F-013673F924F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FB5C415-A484-4530-9D15-3F4EBB4D9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1D8CB9-24C6-43F3-BFA3-5E9F8D19D8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72</Characters>
  <Application>Microsoft Office Word</Application>
  <DocSecurity>0</DocSecurity>
  <Lines>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mac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 Renuka</dc:creator>
  <cp:lastModifiedBy>Paul Shattock</cp:lastModifiedBy>
  <cp:revision>2</cp:revision>
  <cp:lastPrinted>2023-05-30T01:41:00Z</cp:lastPrinted>
  <dcterms:created xsi:type="dcterms:W3CDTF">2024-01-17T03:30:00Z</dcterms:created>
  <dcterms:modified xsi:type="dcterms:W3CDTF">2024-01-17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53b89dc8fdc250a6c2497a86ec2fca77b7edbdb5832f0afb1fc0a0deaf5aeb</vt:lpwstr>
  </property>
</Properties>
</file>